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lastRenderedPageBreak/>
        <w:t>Speaking</w:t>
      </w:r>
    </w:p>
    <w:p w14:paraId="582C0C59" w14:textId="41F88775" w:rsidR="000E038C" w:rsidRDefault="000E038C" w:rsidP="00B50300">
      <w:pPr>
        <w:pStyle w:val="Heading2"/>
      </w:pPr>
      <w:r>
        <w:rPr>
          <w:rFonts w:hint="eastAsia"/>
        </w:rPr>
        <w:t>题型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31EA3354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00BFDF28" w14:textId="04593A4F" w:rsidR="00F740E4" w:rsidRDefault="00F740E4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读的时候不要太带感情</w:t>
      </w:r>
      <w:r w:rsidR="00603346">
        <w:rPr>
          <w:rFonts w:hint="eastAsia"/>
          <w:b/>
          <w:bCs/>
          <w:color w:val="4472C4" w:themeColor="accent1"/>
        </w:rPr>
        <w:t>,</w:t>
      </w:r>
      <w:r w:rsidR="00603346">
        <w:rPr>
          <w:b/>
          <w:bCs/>
          <w:color w:val="4472C4" w:themeColor="accent1"/>
        </w:rPr>
        <w:t xml:space="preserve"> </w:t>
      </w:r>
      <w:r w:rsidR="00603346">
        <w:rPr>
          <w:rFonts w:hint="eastAsia"/>
          <w:b/>
          <w:bCs/>
          <w:color w:val="4472C4" w:themeColor="accent1"/>
        </w:rPr>
        <w:t>多余的感情变化会影响读音</w:t>
      </w:r>
    </w:p>
    <w:p w14:paraId="74DD5967" w14:textId="7016F39C" w:rsidR="00444732" w:rsidRDefault="00603346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lastRenderedPageBreak/>
        <w:t>复杂单词可以稍微放慢来读清楚，不要快速带过，如</w:t>
      </w:r>
      <w:r>
        <w:rPr>
          <w:rFonts w:hint="eastAsia"/>
          <w:b/>
          <w:bCs/>
          <w:color w:val="4472C4" w:themeColor="accent1"/>
        </w:rPr>
        <w:t>Development</w:t>
      </w:r>
      <w:r w:rsidR="0075484D">
        <w:rPr>
          <w:rFonts w:hint="eastAsia"/>
          <w:b/>
          <w:bCs/>
          <w:color w:val="4472C4" w:themeColor="accent1"/>
        </w:rPr>
        <w:t>，</w:t>
      </w:r>
      <w:r w:rsidR="0075484D">
        <w:rPr>
          <w:rFonts w:hint="eastAsia"/>
          <w:b/>
          <w:bCs/>
          <w:color w:val="4472C4" w:themeColor="accent1"/>
        </w:rPr>
        <w:t xml:space="preserve"> </w:t>
      </w:r>
      <w:r w:rsidR="0075484D">
        <w:rPr>
          <w:rFonts w:hint="eastAsia"/>
          <w:b/>
          <w:bCs/>
          <w:color w:val="4472C4" w:themeColor="accent1"/>
        </w:rPr>
        <w:t>快读的话会口齿不清导致扣分，这在</w:t>
      </w:r>
      <w:r w:rsidR="0075484D">
        <w:rPr>
          <w:rFonts w:hint="eastAsia"/>
          <w:b/>
          <w:bCs/>
          <w:color w:val="4472C4" w:themeColor="accent1"/>
        </w:rPr>
        <w:t>RS</w:t>
      </w:r>
      <w:r w:rsidR="0075484D">
        <w:rPr>
          <w:rFonts w:hint="eastAsia"/>
          <w:b/>
          <w:bCs/>
          <w:color w:val="4472C4" w:themeColor="accent1"/>
        </w:rPr>
        <w:t>中尤其重要！！</w:t>
      </w:r>
      <w:r w:rsidR="008750D8">
        <w:fldChar w:fldCharType="begin"/>
      </w:r>
      <w:r w:rsidR="008750D8">
        <w:instrText xml:space="preserve"> HYPERLINK "https://www.apeuni.com/zh-CN/practice/repeat_sentences/44" </w:instrText>
      </w:r>
      <w:r w:rsidR="008750D8">
        <w:fldChar w:fldCharType="separate"/>
      </w:r>
      <w:r w:rsidR="00741865" w:rsidRPr="00BA58E9">
        <w:rPr>
          <w:rStyle w:val="Hyperlink"/>
          <w:b/>
          <w:bCs/>
        </w:rPr>
        <w:t>https://www.apeuni.com/zh-CN/practice/repeat_sentences/44</w:t>
      </w:r>
      <w:r w:rsidR="008750D8">
        <w:rPr>
          <w:rStyle w:val="Hyperlink"/>
          <w:b/>
          <w:bCs/>
        </w:rPr>
        <w:fldChar w:fldCharType="end"/>
      </w:r>
      <w:r w:rsidR="00741865">
        <w:rPr>
          <w:rFonts w:hint="eastAsia"/>
          <w:b/>
          <w:bCs/>
          <w:color w:val="4472C4" w:themeColor="accent1"/>
        </w:rPr>
        <w:t>，</w:t>
      </w:r>
      <w:r w:rsidR="00741865">
        <w:rPr>
          <w:rFonts w:hint="eastAsia"/>
          <w:b/>
          <w:bCs/>
          <w:color w:val="4472C4" w:themeColor="accent1"/>
        </w:rPr>
        <w:t xml:space="preserve"> </w:t>
      </w:r>
      <w:r w:rsidR="00741865">
        <w:rPr>
          <w:rFonts w:hint="eastAsia"/>
          <w:b/>
          <w:bCs/>
          <w:color w:val="4472C4" w:themeColor="accent1"/>
        </w:rPr>
        <w:t>在这题中，修正了</w:t>
      </w:r>
      <w:r w:rsidR="00741865">
        <w:rPr>
          <w:rFonts w:hint="eastAsia"/>
          <w:b/>
          <w:bCs/>
          <w:color w:val="4472C4" w:themeColor="accent1"/>
        </w:rPr>
        <w:t>Development</w:t>
      </w:r>
      <w:r w:rsidR="00741865">
        <w:rPr>
          <w:rFonts w:hint="eastAsia"/>
          <w:b/>
          <w:bCs/>
          <w:color w:val="4472C4" w:themeColor="accent1"/>
        </w:rPr>
        <w:t>的读音之后分数就从</w:t>
      </w:r>
      <w:r w:rsidR="00741865">
        <w:rPr>
          <w:rFonts w:hint="eastAsia"/>
          <w:b/>
          <w:bCs/>
          <w:color w:val="4472C4" w:themeColor="accent1"/>
        </w:rPr>
        <w:t>6</w:t>
      </w:r>
      <w:r w:rsidR="00741865">
        <w:rPr>
          <w:b/>
          <w:bCs/>
          <w:color w:val="4472C4" w:themeColor="accent1"/>
        </w:rPr>
        <w:t>8</w:t>
      </w:r>
      <w:r w:rsidR="00741865">
        <w:rPr>
          <w:rFonts w:hint="eastAsia"/>
          <w:b/>
          <w:bCs/>
          <w:color w:val="4472C4" w:themeColor="accent1"/>
        </w:rPr>
        <w:t>上升到了</w:t>
      </w:r>
      <w:r w:rsidR="00741865">
        <w:rPr>
          <w:rFonts w:hint="eastAsia"/>
          <w:b/>
          <w:bCs/>
          <w:color w:val="4472C4" w:themeColor="accent1"/>
        </w:rPr>
        <w:t>8</w:t>
      </w:r>
      <w:r w:rsidR="00741865">
        <w:rPr>
          <w:b/>
          <w:bCs/>
          <w:color w:val="4472C4" w:themeColor="accent1"/>
        </w:rPr>
        <w:t>6</w:t>
      </w:r>
    </w:p>
    <w:p w14:paraId="3B8C98E4" w14:textId="77777777" w:rsidR="00324F46" w:rsidRPr="00741865" w:rsidRDefault="00324F46" w:rsidP="00324F46">
      <w:pPr>
        <w:pStyle w:val="ListParagraph"/>
        <w:rPr>
          <w:b/>
          <w:bCs/>
          <w:color w:val="4472C4" w:themeColor="accent1"/>
        </w:rPr>
      </w:pPr>
    </w:p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7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lastRenderedPageBreak/>
        <w:t>#</w:t>
      </w:r>
      <w:proofErr w:type="gramStart"/>
      <w:r w:rsidRPr="00D53A2D">
        <w:t>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  <w:proofErr w:type="gramEnd"/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rPr>
          <w:noProof/>
        </w:rPr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rPr>
          <w:noProof/>
        </w:rPr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5A40F714" w:rsidR="00591DD3" w:rsidRDefault="00683EAC" w:rsidP="00683EAC">
      <w:pPr>
        <w:pStyle w:val="Heading4"/>
      </w:pPr>
      <w:r>
        <w:lastRenderedPageBreak/>
        <w:t xml:space="preserve">#320 </w:t>
      </w:r>
      <w:r w:rsidRPr="00683EAC">
        <w:t>https://www.apeuni.com/zh-CN/practice/shadowing/320</w:t>
      </w:r>
    </w:p>
    <w:p w14:paraId="3F784D46" w14:textId="65FC7635" w:rsidR="00591DD3" w:rsidRDefault="00683EAC" w:rsidP="00CF3664">
      <w:pPr>
        <w:pStyle w:val="ListBullet"/>
        <w:numPr>
          <w:ilvl w:val="0"/>
          <w:numId w:val="0"/>
        </w:numPr>
      </w:pPr>
      <w:r w:rsidRPr="00683EAC">
        <w:rPr>
          <w:noProof/>
        </w:rPr>
        <w:drawing>
          <wp:inline distT="0" distB="0" distL="0" distR="0" wp14:anchorId="214FBE3A" wp14:editId="1B93415A">
            <wp:extent cx="5943600" cy="23234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9C2C" w14:textId="09539143" w:rsidR="00591DD3" w:rsidRDefault="00591DD3" w:rsidP="00CF3664">
      <w:pPr>
        <w:pStyle w:val="ListBullet"/>
        <w:numPr>
          <w:ilvl w:val="0"/>
          <w:numId w:val="0"/>
        </w:numPr>
      </w:pPr>
    </w:p>
    <w:p w14:paraId="65F86665" w14:textId="3337216B" w:rsidR="00683EAC" w:rsidRDefault="00683EAC" w:rsidP="00CF3664">
      <w:pPr>
        <w:pStyle w:val="ListBullet"/>
        <w:numPr>
          <w:ilvl w:val="0"/>
          <w:numId w:val="0"/>
        </w:numPr>
      </w:pPr>
    </w:p>
    <w:p w14:paraId="6509C21D" w14:textId="4268ADDF" w:rsidR="0038088E" w:rsidRDefault="0038088E" w:rsidP="00CF3664">
      <w:pPr>
        <w:pStyle w:val="ListBullet"/>
        <w:numPr>
          <w:ilvl w:val="0"/>
          <w:numId w:val="0"/>
        </w:numPr>
      </w:pPr>
    </w:p>
    <w:p w14:paraId="44E32DF6" w14:textId="5A670A10" w:rsidR="0038088E" w:rsidRDefault="0038088E" w:rsidP="00CF3664">
      <w:pPr>
        <w:pStyle w:val="ListBullet"/>
        <w:numPr>
          <w:ilvl w:val="0"/>
          <w:numId w:val="0"/>
        </w:numPr>
      </w:pPr>
    </w:p>
    <w:p w14:paraId="3DF9DD88" w14:textId="35B47C74" w:rsidR="0038088E" w:rsidRDefault="0038088E" w:rsidP="00CF3664">
      <w:pPr>
        <w:pStyle w:val="ListBullet"/>
        <w:numPr>
          <w:ilvl w:val="0"/>
          <w:numId w:val="0"/>
        </w:numPr>
      </w:pPr>
    </w:p>
    <w:p w14:paraId="68174402" w14:textId="5F98E0B5" w:rsidR="0038088E" w:rsidRDefault="0038088E" w:rsidP="00CF3664">
      <w:pPr>
        <w:pStyle w:val="ListBullet"/>
        <w:numPr>
          <w:ilvl w:val="0"/>
          <w:numId w:val="0"/>
        </w:numPr>
      </w:pPr>
    </w:p>
    <w:p w14:paraId="06F173BF" w14:textId="77F220C1" w:rsidR="0038088E" w:rsidRDefault="0038088E" w:rsidP="00CF3664">
      <w:pPr>
        <w:pStyle w:val="ListBullet"/>
        <w:numPr>
          <w:ilvl w:val="0"/>
          <w:numId w:val="0"/>
        </w:numPr>
      </w:pPr>
    </w:p>
    <w:p w14:paraId="1EDF7910" w14:textId="7E34127B" w:rsidR="0038088E" w:rsidRDefault="0038088E" w:rsidP="00CF3664">
      <w:pPr>
        <w:pStyle w:val="ListBullet"/>
        <w:numPr>
          <w:ilvl w:val="0"/>
          <w:numId w:val="0"/>
        </w:numPr>
      </w:pPr>
    </w:p>
    <w:p w14:paraId="2EB5F750" w14:textId="15DD9101" w:rsidR="0038088E" w:rsidRDefault="0038088E" w:rsidP="00CF3664">
      <w:pPr>
        <w:pStyle w:val="ListBullet"/>
        <w:numPr>
          <w:ilvl w:val="0"/>
          <w:numId w:val="0"/>
        </w:numPr>
      </w:pPr>
    </w:p>
    <w:p w14:paraId="70109E24" w14:textId="488FAF8F" w:rsidR="0038088E" w:rsidRDefault="0038088E" w:rsidP="00CF3664">
      <w:pPr>
        <w:pStyle w:val="ListBullet"/>
        <w:numPr>
          <w:ilvl w:val="0"/>
          <w:numId w:val="0"/>
        </w:numPr>
      </w:pPr>
    </w:p>
    <w:p w14:paraId="4B4ECAC1" w14:textId="28C524BB" w:rsidR="0038088E" w:rsidRDefault="0038088E" w:rsidP="00CF3664">
      <w:pPr>
        <w:pStyle w:val="ListBullet"/>
        <w:numPr>
          <w:ilvl w:val="0"/>
          <w:numId w:val="0"/>
        </w:numPr>
      </w:pPr>
    </w:p>
    <w:p w14:paraId="2E1EF2E0" w14:textId="74584627" w:rsidR="0038088E" w:rsidRDefault="0038088E" w:rsidP="00CF3664">
      <w:pPr>
        <w:pStyle w:val="ListBullet"/>
        <w:numPr>
          <w:ilvl w:val="0"/>
          <w:numId w:val="0"/>
        </w:numPr>
      </w:pPr>
    </w:p>
    <w:p w14:paraId="79882AA5" w14:textId="77D8EC1B" w:rsidR="0038088E" w:rsidRDefault="0038088E" w:rsidP="00CF3664">
      <w:pPr>
        <w:pStyle w:val="ListBullet"/>
        <w:numPr>
          <w:ilvl w:val="0"/>
          <w:numId w:val="0"/>
        </w:numPr>
      </w:pPr>
    </w:p>
    <w:p w14:paraId="57E6C4DD" w14:textId="71EBF3FA" w:rsidR="0038088E" w:rsidRDefault="0038088E" w:rsidP="0038088E">
      <w:pPr>
        <w:pStyle w:val="Heading4"/>
      </w:pPr>
      <w:r>
        <w:t xml:space="preserve">#94 </w:t>
      </w:r>
      <w:r w:rsidRPr="0038088E">
        <w:t>https://www.apeuni.com/zh-CN/practice/shadowing/94</w:t>
      </w:r>
    </w:p>
    <w:p w14:paraId="2971506D" w14:textId="64B05677" w:rsidR="00683EAC" w:rsidRDefault="0038088E" w:rsidP="00CF3664">
      <w:pPr>
        <w:pStyle w:val="ListBullet"/>
        <w:numPr>
          <w:ilvl w:val="0"/>
          <w:numId w:val="0"/>
        </w:numPr>
      </w:pPr>
      <w:r w:rsidRPr="0038088E">
        <w:rPr>
          <w:noProof/>
        </w:rPr>
        <w:drawing>
          <wp:inline distT="0" distB="0" distL="0" distR="0" wp14:anchorId="5BF1FE00" wp14:editId="3C7A19A8">
            <wp:extent cx="5943600" cy="25920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BF78F" w14:textId="1B657171" w:rsidR="00683EAC" w:rsidRDefault="006053C7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这道题得分很低甚至不能上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读的时候是否少带一些感情比较好？</w:t>
      </w:r>
      <w:r w:rsidR="0054588D">
        <w:rPr>
          <w:rFonts w:hint="eastAsia"/>
        </w:rPr>
        <w:t>(</w:t>
      </w:r>
      <w:r w:rsidR="0054588D">
        <w:rPr>
          <w:rFonts w:hint="eastAsia"/>
        </w:rPr>
        <w:t>语调不要过于夸张</w:t>
      </w:r>
      <w:r w:rsidR="0054588D">
        <w:t>)</w:t>
      </w:r>
      <w:r>
        <w:rPr>
          <w:rFonts w:hint="eastAsia"/>
        </w:rPr>
        <w:t>因为我有自己改变语调的坏习惯。</w:t>
      </w:r>
    </w:p>
    <w:p w14:paraId="2219F97C" w14:textId="5984DC18" w:rsidR="00D3790E" w:rsidRDefault="00D3790E" w:rsidP="00CF3664">
      <w:pPr>
        <w:pStyle w:val="ListBullet"/>
        <w:numPr>
          <w:ilvl w:val="0"/>
          <w:numId w:val="0"/>
        </w:numPr>
      </w:pPr>
    </w:p>
    <w:p w14:paraId="58FC5A96" w14:textId="642C0C79" w:rsidR="00D3790E" w:rsidRDefault="00D3790E" w:rsidP="00CF3664">
      <w:pPr>
        <w:pStyle w:val="ListBullet"/>
        <w:numPr>
          <w:ilvl w:val="0"/>
          <w:numId w:val="0"/>
        </w:numPr>
      </w:pPr>
    </w:p>
    <w:p w14:paraId="08E771F3" w14:textId="67329492" w:rsidR="00D3790E" w:rsidRDefault="00D3790E" w:rsidP="00D3790E">
      <w:pPr>
        <w:pStyle w:val="Heading4"/>
      </w:pPr>
      <w:r>
        <w:t xml:space="preserve">#319 </w:t>
      </w:r>
      <w:hyperlink r:id="rId23" w:history="1">
        <w:r w:rsidRPr="00CF00B0">
          <w:rPr>
            <w:rStyle w:val="Hyperlink"/>
          </w:rPr>
          <w:t>https://www.apeuni.com/zh-CN/practice/shadowing/319</w:t>
        </w:r>
      </w:hyperlink>
    </w:p>
    <w:p w14:paraId="370CA986" w14:textId="57FEA9EC" w:rsidR="00D3790E" w:rsidRPr="00D3790E" w:rsidRDefault="00BA19AB" w:rsidP="00D3790E">
      <w:r w:rsidRPr="00BA19AB">
        <w:rPr>
          <w:noProof/>
        </w:rPr>
        <w:drawing>
          <wp:inline distT="0" distB="0" distL="0" distR="0" wp14:anchorId="5FC9A650" wp14:editId="7379A5AD">
            <wp:extent cx="5943600" cy="21062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84C8" w14:textId="45A8F679" w:rsidR="006053C7" w:rsidRDefault="00406339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失爆到底该怎么做？</w:t>
      </w:r>
    </w:p>
    <w:p w14:paraId="3EDCE4C7" w14:textId="179042CE" w:rsidR="006053C7" w:rsidRDefault="006053C7" w:rsidP="00CF3664">
      <w:pPr>
        <w:pStyle w:val="ListBullet"/>
        <w:numPr>
          <w:ilvl w:val="0"/>
          <w:numId w:val="0"/>
        </w:numPr>
      </w:pPr>
    </w:p>
    <w:p w14:paraId="145F9C80" w14:textId="47423817" w:rsidR="00C741D4" w:rsidRDefault="00C741D4" w:rsidP="00CF3664">
      <w:pPr>
        <w:pStyle w:val="ListBullet"/>
        <w:numPr>
          <w:ilvl w:val="0"/>
          <w:numId w:val="0"/>
        </w:numPr>
      </w:pPr>
    </w:p>
    <w:p w14:paraId="526E9B34" w14:textId="7844F35A" w:rsidR="00AC4915" w:rsidRDefault="00AC4915" w:rsidP="00CF3664">
      <w:pPr>
        <w:pStyle w:val="ListBullet"/>
        <w:numPr>
          <w:ilvl w:val="0"/>
          <w:numId w:val="0"/>
        </w:numPr>
      </w:pPr>
    </w:p>
    <w:p w14:paraId="0838BF41" w14:textId="040DE853" w:rsidR="00AC4915" w:rsidRDefault="00AC4915" w:rsidP="00CF3664">
      <w:pPr>
        <w:pStyle w:val="ListBullet"/>
        <w:numPr>
          <w:ilvl w:val="0"/>
          <w:numId w:val="0"/>
        </w:numPr>
      </w:pPr>
    </w:p>
    <w:p w14:paraId="2496651C" w14:textId="38B1BC6A" w:rsidR="00AC4915" w:rsidRDefault="00AC4915" w:rsidP="00CF3664">
      <w:pPr>
        <w:pStyle w:val="ListBullet"/>
        <w:numPr>
          <w:ilvl w:val="0"/>
          <w:numId w:val="0"/>
        </w:numPr>
      </w:pPr>
    </w:p>
    <w:p w14:paraId="1595EECD" w14:textId="77777777" w:rsidR="00AC4915" w:rsidRDefault="00AC4915" w:rsidP="00CF3664">
      <w:pPr>
        <w:pStyle w:val="ListBullet"/>
        <w:numPr>
          <w:ilvl w:val="0"/>
          <w:numId w:val="0"/>
        </w:numPr>
      </w:pPr>
    </w:p>
    <w:p w14:paraId="2A8A2012" w14:textId="4688959F" w:rsidR="00C741D4" w:rsidRDefault="00C741D4" w:rsidP="00AC4915">
      <w:pPr>
        <w:pStyle w:val="Heading4"/>
      </w:pPr>
      <w:r>
        <w:t xml:space="preserve">#317 </w:t>
      </w:r>
      <w:hyperlink r:id="rId25" w:history="1">
        <w:r w:rsidR="00AC4915" w:rsidRPr="00CF00B0">
          <w:rPr>
            <w:rStyle w:val="Hyperlink"/>
          </w:rPr>
          <w:t>https://www.apeuni.com/zh-CN/practice/shadowing/317</w:t>
        </w:r>
      </w:hyperlink>
    </w:p>
    <w:p w14:paraId="3E0FBE05" w14:textId="50C2CDA4" w:rsidR="00AC4915" w:rsidRDefault="00250531" w:rsidP="00AC4915">
      <w:r w:rsidRPr="00250531">
        <w:rPr>
          <w:noProof/>
        </w:rPr>
        <w:drawing>
          <wp:inline distT="0" distB="0" distL="0" distR="0" wp14:anchorId="5C57EF2F" wp14:editId="742EE739">
            <wp:extent cx="5943600" cy="22542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A03D" w14:textId="174B84D8" w:rsidR="00AC4915" w:rsidRDefault="00AC4915" w:rsidP="00AC4915"/>
    <w:p w14:paraId="473414A1" w14:textId="2108A1FF" w:rsidR="00726A08" w:rsidRDefault="00726A08" w:rsidP="00726A08">
      <w:pPr>
        <w:pStyle w:val="Heading4"/>
      </w:pPr>
      <w:r>
        <w:lastRenderedPageBreak/>
        <w:t xml:space="preserve">#250 </w:t>
      </w:r>
      <w:r w:rsidRPr="00726A08">
        <w:t>https://www.apeuni.com/zh-CN/practice/shadowing/250</w:t>
      </w:r>
    </w:p>
    <w:p w14:paraId="55B24AD7" w14:textId="1F7C5C21" w:rsidR="00250531" w:rsidRDefault="00726A08" w:rsidP="00AC4915">
      <w:r w:rsidRPr="00726A08">
        <w:rPr>
          <w:noProof/>
        </w:rPr>
        <w:drawing>
          <wp:inline distT="0" distB="0" distL="0" distR="0" wp14:anchorId="00E70DF2" wp14:editId="3190B3B9">
            <wp:extent cx="5943600" cy="23126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18FA" w14:textId="6B3CF0E0" w:rsidR="00AC4915" w:rsidRDefault="00AC4915" w:rsidP="00AC4915"/>
    <w:p w14:paraId="1BF1BA29" w14:textId="6EF9E316" w:rsidR="003E1F56" w:rsidRDefault="003E723F" w:rsidP="00AC4915">
      <w:r>
        <w:rPr>
          <w:rFonts w:hint="eastAsia"/>
        </w:rPr>
        <w:t>意群划分的停顿到底该多长？</w:t>
      </w:r>
      <w:r w:rsidR="00464713">
        <w:rPr>
          <w:rFonts w:hint="eastAsia"/>
        </w:rPr>
        <w:t>另一方面我有拖长音的习惯，在意群结尾尽量短促。</w:t>
      </w:r>
    </w:p>
    <w:p w14:paraId="6EC0DAE6" w14:textId="779A9F6A" w:rsidR="003E1F56" w:rsidRDefault="003E1F56" w:rsidP="00AC4915"/>
    <w:p w14:paraId="01E29B13" w14:textId="1C1176A0" w:rsidR="003E1F56" w:rsidRDefault="007C3355" w:rsidP="006B227D">
      <w:pPr>
        <w:pStyle w:val="Heading4"/>
      </w:pPr>
      <w:r>
        <w:t xml:space="preserve">#110 </w:t>
      </w:r>
    </w:p>
    <w:p w14:paraId="2ADE2A2C" w14:textId="19E47E7E" w:rsidR="003E1F56" w:rsidRDefault="008E477B" w:rsidP="00AC4915">
      <w:r w:rsidRPr="008E477B">
        <w:rPr>
          <w:noProof/>
        </w:rPr>
        <w:drawing>
          <wp:inline distT="0" distB="0" distL="0" distR="0" wp14:anchorId="6DD55E52" wp14:editId="294375F8">
            <wp:extent cx="5943600" cy="221361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0441" w14:textId="70342779" w:rsidR="003E1F56" w:rsidRDefault="003E1F56" w:rsidP="00AC4915"/>
    <w:p w14:paraId="1BDB4272" w14:textId="4590E20F" w:rsidR="003E1F56" w:rsidRDefault="003E1F56" w:rsidP="00AC4915"/>
    <w:p w14:paraId="623D40B3" w14:textId="6B5D253D" w:rsidR="003E1F56" w:rsidRDefault="006B227D" w:rsidP="0021089A">
      <w:pPr>
        <w:pStyle w:val="Heading4"/>
      </w:pPr>
      <w:r>
        <w:lastRenderedPageBreak/>
        <w:t xml:space="preserve"># </w:t>
      </w:r>
      <w:r w:rsidR="0021089A">
        <w:t>106</w:t>
      </w:r>
    </w:p>
    <w:p w14:paraId="78317E67" w14:textId="48EDB8BA" w:rsidR="003E1F56" w:rsidRDefault="0021089A" w:rsidP="00AC4915">
      <w:r w:rsidRPr="0021089A">
        <w:rPr>
          <w:noProof/>
        </w:rPr>
        <w:drawing>
          <wp:inline distT="0" distB="0" distL="0" distR="0" wp14:anchorId="62D48ABD" wp14:editId="42156494">
            <wp:extent cx="5943600" cy="24269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48B3D" w14:textId="077E70A4" w:rsidR="003E1F56" w:rsidRDefault="003E1F56" w:rsidP="00AC4915"/>
    <w:p w14:paraId="18B3F003" w14:textId="2BAC04EB" w:rsidR="003E1F56" w:rsidRDefault="003E1F56" w:rsidP="00AC4915"/>
    <w:p w14:paraId="01458883" w14:textId="6392B499" w:rsidR="0015249E" w:rsidRPr="0015249E" w:rsidRDefault="0015249E" w:rsidP="0015249E"/>
    <w:p w14:paraId="0E273577" w14:textId="113ADA0B" w:rsidR="0015249E" w:rsidRDefault="0015249E" w:rsidP="0015249E"/>
    <w:p w14:paraId="19CB9A3C" w14:textId="32E8B927" w:rsidR="0015249E" w:rsidRDefault="0015249E" w:rsidP="0015249E"/>
    <w:p w14:paraId="2513E057" w14:textId="069234EA" w:rsidR="0015249E" w:rsidRDefault="0015249E" w:rsidP="0015249E"/>
    <w:p w14:paraId="3204972D" w14:textId="75286C97" w:rsidR="0015249E" w:rsidRDefault="0015249E" w:rsidP="0015249E"/>
    <w:p w14:paraId="2ADAD57E" w14:textId="283D0756" w:rsidR="0015249E" w:rsidRDefault="0015249E" w:rsidP="0015249E"/>
    <w:p w14:paraId="484F296F" w14:textId="2F9637B7" w:rsidR="0015249E" w:rsidRPr="0015249E" w:rsidRDefault="0015249E" w:rsidP="0015249E">
      <w:pPr>
        <w:pStyle w:val="Heading4"/>
      </w:pPr>
      <w:r>
        <w:t xml:space="preserve">#316 </w:t>
      </w:r>
    </w:p>
    <w:p w14:paraId="341DFB25" w14:textId="231CB62E" w:rsidR="003E1F56" w:rsidRDefault="0015249E" w:rsidP="00AC4915">
      <w:r w:rsidRPr="0015249E">
        <w:rPr>
          <w:noProof/>
        </w:rPr>
        <w:drawing>
          <wp:inline distT="0" distB="0" distL="0" distR="0" wp14:anchorId="1F85B5F7" wp14:editId="2D297CF8">
            <wp:extent cx="5943600" cy="22326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8E70" w14:textId="495D63D6" w:rsidR="003E1F56" w:rsidRDefault="003E1F56" w:rsidP="00AC4915"/>
    <w:p w14:paraId="1ECBDA0B" w14:textId="475E00B4" w:rsidR="003E1F56" w:rsidRDefault="00E01E6A" w:rsidP="00E01E6A">
      <w:pPr>
        <w:pStyle w:val="Heading4"/>
      </w:pPr>
      <w:r>
        <w:lastRenderedPageBreak/>
        <w:t>#289</w:t>
      </w:r>
    </w:p>
    <w:p w14:paraId="65014D53" w14:textId="66231754" w:rsidR="003E1F56" w:rsidRDefault="00E01E6A" w:rsidP="00AC4915">
      <w:r w:rsidRPr="00E01E6A">
        <w:rPr>
          <w:noProof/>
        </w:rPr>
        <w:drawing>
          <wp:inline distT="0" distB="0" distL="0" distR="0" wp14:anchorId="6B42ECD9" wp14:editId="2CE89B4B">
            <wp:extent cx="5943600" cy="201549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546" w14:textId="333E59B0" w:rsidR="003E1F56" w:rsidRDefault="003E1F56" w:rsidP="00AC4915"/>
    <w:p w14:paraId="7A038721" w14:textId="74640727" w:rsidR="003E1F56" w:rsidRDefault="003E1F56" w:rsidP="00AC4915"/>
    <w:p w14:paraId="3C736146" w14:textId="2A62753D" w:rsidR="003E1F56" w:rsidRDefault="008B7A49" w:rsidP="006943A5">
      <w:pPr>
        <w:pStyle w:val="Heading4"/>
      </w:pPr>
      <w:r>
        <w:t>#</w:t>
      </w:r>
      <w:r w:rsidR="006943A5">
        <w:t xml:space="preserve"> 105</w:t>
      </w:r>
      <w:r w:rsidR="006943A5">
        <w:br/>
      </w:r>
      <w:r w:rsidR="006943A5" w:rsidRPr="006943A5">
        <w:rPr>
          <w:noProof/>
        </w:rPr>
        <w:drawing>
          <wp:inline distT="0" distB="0" distL="0" distR="0" wp14:anchorId="7C2155F2" wp14:editId="5292F92D">
            <wp:extent cx="5943600" cy="2413635"/>
            <wp:effectExtent l="0" t="0" r="0" b="57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0065" w14:textId="174B08AC" w:rsidR="003E1F56" w:rsidRDefault="003E1F56" w:rsidP="00AC4915"/>
    <w:p w14:paraId="34986A34" w14:textId="562F1DD0" w:rsidR="003E1F56" w:rsidRDefault="003E1F56" w:rsidP="00AC4915"/>
    <w:p w14:paraId="689794FE" w14:textId="1A3BCBB6" w:rsidR="003E1F56" w:rsidRDefault="003E1F56" w:rsidP="00AC4915"/>
    <w:p w14:paraId="0302CD21" w14:textId="5CDC6B00" w:rsidR="003E1F56" w:rsidRDefault="00F157D4" w:rsidP="00F157D4">
      <w:pPr>
        <w:pStyle w:val="Heading4"/>
      </w:pPr>
      <w:r>
        <w:lastRenderedPageBreak/>
        <w:t># 109</w:t>
      </w:r>
    </w:p>
    <w:p w14:paraId="6E050A42" w14:textId="77CAD9A4" w:rsidR="003E1F56" w:rsidRDefault="00F157D4" w:rsidP="00AC4915">
      <w:r w:rsidRPr="00F157D4">
        <w:rPr>
          <w:noProof/>
        </w:rPr>
        <w:drawing>
          <wp:inline distT="0" distB="0" distL="0" distR="0" wp14:anchorId="3C0C6389" wp14:editId="14EFBE5B">
            <wp:extent cx="5943600" cy="22288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2644" w14:textId="71A7F264" w:rsidR="003E1F56" w:rsidRDefault="003E1F56" w:rsidP="00AC4915"/>
    <w:p w14:paraId="530AD18D" w14:textId="4A3BF39D" w:rsidR="003E1F56" w:rsidRDefault="00FC43B3" w:rsidP="00FC43B3">
      <w:pPr>
        <w:pStyle w:val="Heading4"/>
      </w:pPr>
      <w:r>
        <w:t>#279</w:t>
      </w:r>
    </w:p>
    <w:p w14:paraId="78FDB941" w14:textId="360C9F56" w:rsidR="00FC43B3" w:rsidRDefault="00FC43B3" w:rsidP="00AC4915">
      <w:r w:rsidRPr="00FC43B3">
        <w:rPr>
          <w:noProof/>
        </w:rPr>
        <w:drawing>
          <wp:inline distT="0" distB="0" distL="0" distR="0" wp14:anchorId="1D4989AD" wp14:editId="716A0212">
            <wp:extent cx="5943600" cy="2012950"/>
            <wp:effectExtent l="0" t="0" r="0" b="635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0424" w14:textId="389C3AF3" w:rsidR="003E1F56" w:rsidRDefault="002E1E13" w:rsidP="002E1E13">
      <w:pPr>
        <w:pStyle w:val="Heading4"/>
      </w:pPr>
      <w:r>
        <w:t>#98</w:t>
      </w:r>
    </w:p>
    <w:p w14:paraId="675BFC9C" w14:textId="04790877" w:rsidR="003E1F56" w:rsidRDefault="002E1E13" w:rsidP="00AC4915">
      <w:r w:rsidRPr="002E1E13">
        <w:rPr>
          <w:noProof/>
        </w:rPr>
        <w:drawing>
          <wp:inline distT="0" distB="0" distL="0" distR="0" wp14:anchorId="324678CD" wp14:editId="382A0152">
            <wp:extent cx="5943600" cy="2222500"/>
            <wp:effectExtent l="0" t="0" r="0" b="63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232F" w14:textId="74E8AC3F" w:rsidR="003E1F56" w:rsidRDefault="003E1F56" w:rsidP="00AC4915"/>
    <w:p w14:paraId="1D24D590" w14:textId="2921C5B6" w:rsidR="003E1F56" w:rsidRDefault="003E1F56" w:rsidP="00AC4915"/>
    <w:p w14:paraId="7F4245CF" w14:textId="2825FF70" w:rsidR="003E1F56" w:rsidRDefault="00A4404E" w:rsidP="00A4404E">
      <w:pPr>
        <w:pStyle w:val="Heading4"/>
      </w:pPr>
      <w:r>
        <w:lastRenderedPageBreak/>
        <w:t>#314</w:t>
      </w:r>
    </w:p>
    <w:p w14:paraId="56F671F9" w14:textId="3C6AE577" w:rsidR="003E1F56" w:rsidRDefault="00A4404E" w:rsidP="00AC4915">
      <w:r w:rsidRPr="00A4404E">
        <w:rPr>
          <w:noProof/>
        </w:rPr>
        <w:drawing>
          <wp:inline distT="0" distB="0" distL="0" distR="0" wp14:anchorId="6BF1E071" wp14:editId="5C9E1A21">
            <wp:extent cx="5943600" cy="200342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822E" w14:textId="78BB0858" w:rsidR="003E1F56" w:rsidRDefault="003E1F56" w:rsidP="00AC4915"/>
    <w:p w14:paraId="3A3C17CC" w14:textId="2E69C274" w:rsidR="00514536" w:rsidRDefault="00514536" w:rsidP="00AC4915"/>
    <w:p w14:paraId="2A55B1B6" w14:textId="7795E9A8" w:rsidR="00514536" w:rsidRDefault="00514536" w:rsidP="00514536">
      <w:pPr>
        <w:pStyle w:val="Heading4"/>
      </w:pPr>
      <w:r>
        <w:t>#311</w:t>
      </w:r>
    </w:p>
    <w:p w14:paraId="29FED656" w14:textId="6B67977F" w:rsidR="003E1F56" w:rsidRDefault="00514536" w:rsidP="00AC4915">
      <w:r w:rsidRPr="00514536">
        <w:rPr>
          <w:noProof/>
        </w:rPr>
        <w:drawing>
          <wp:inline distT="0" distB="0" distL="0" distR="0" wp14:anchorId="002BC55F" wp14:editId="55249D80">
            <wp:extent cx="5943600" cy="219583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46F3" w14:textId="3D179FE9" w:rsidR="003E1F56" w:rsidRDefault="003E1F56" w:rsidP="00AC4915"/>
    <w:p w14:paraId="4E5E79FF" w14:textId="604A80B2" w:rsidR="003E1F56" w:rsidRDefault="003E1F56" w:rsidP="00AC4915"/>
    <w:p w14:paraId="2538198A" w14:textId="74387F26" w:rsidR="00762409" w:rsidRDefault="00762409" w:rsidP="00AC4915"/>
    <w:p w14:paraId="3672C19A" w14:textId="18A221EC" w:rsidR="00762409" w:rsidRDefault="00446453" w:rsidP="00446453">
      <w:pPr>
        <w:pStyle w:val="Heading4"/>
      </w:pPr>
      <w:r>
        <w:lastRenderedPageBreak/>
        <w:t>#308</w:t>
      </w:r>
    </w:p>
    <w:p w14:paraId="1EFC0EE3" w14:textId="439E81C1" w:rsidR="00446453" w:rsidRPr="00446453" w:rsidRDefault="00446453" w:rsidP="00446453">
      <w:r w:rsidRPr="00446453">
        <w:rPr>
          <w:noProof/>
        </w:rPr>
        <w:drawing>
          <wp:inline distT="0" distB="0" distL="0" distR="0" wp14:anchorId="32E4B071" wp14:editId="0C24F253">
            <wp:extent cx="5943600" cy="224980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504EB" w14:textId="4D6D509C" w:rsidR="003E1F56" w:rsidRDefault="003E1F56" w:rsidP="00AC4915"/>
    <w:p w14:paraId="1F9E15E2" w14:textId="77777777" w:rsidR="00C94287" w:rsidRDefault="00C94287" w:rsidP="00AC4915"/>
    <w:p w14:paraId="1BA5A1BD" w14:textId="77777777" w:rsidR="00C94287" w:rsidRDefault="00C94287" w:rsidP="00AC4915"/>
    <w:p w14:paraId="2BD406BE" w14:textId="77777777" w:rsidR="00C94287" w:rsidRDefault="00C94287" w:rsidP="00AC4915"/>
    <w:p w14:paraId="041BB44D" w14:textId="77777777" w:rsidR="00C94287" w:rsidRDefault="00C94287" w:rsidP="00AC4915"/>
    <w:p w14:paraId="069E6C99" w14:textId="77777777" w:rsidR="00C94287" w:rsidRDefault="00C94287" w:rsidP="00AC4915"/>
    <w:p w14:paraId="7EA3477F" w14:textId="77777777" w:rsidR="00C94287" w:rsidRDefault="00C94287" w:rsidP="00AC4915"/>
    <w:p w14:paraId="26C7622B" w14:textId="77777777" w:rsidR="00C94287" w:rsidRDefault="00C94287" w:rsidP="00AC4915"/>
    <w:p w14:paraId="75BA5B38" w14:textId="58FAC0E8" w:rsidR="00C94287" w:rsidRDefault="00C94287" w:rsidP="00C94287">
      <w:pPr>
        <w:pStyle w:val="Heading4"/>
      </w:pPr>
      <w:r>
        <w:t>#307</w:t>
      </w:r>
    </w:p>
    <w:p w14:paraId="5F51F8DA" w14:textId="77777777" w:rsidR="00C94287" w:rsidRDefault="00C94287" w:rsidP="00AC4915"/>
    <w:p w14:paraId="5D296E21" w14:textId="4AB0F8A7" w:rsidR="003E1F56" w:rsidRDefault="00C94287" w:rsidP="00AC4915">
      <w:r w:rsidRPr="00C94287">
        <w:rPr>
          <w:noProof/>
        </w:rPr>
        <w:drawing>
          <wp:inline distT="0" distB="0" distL="0" distR="0" wp14:anchorId="239D5C61" wp14:editId="59633176">
            <wp:extent cx="5943600" cy="2015490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F19E" w14:textId="6A24F0CB" w:rsidR="00402143" w:rsidRDefault="00402143" w:rsidP="00AC4915"/>
    <w:p w14:paraId="26369702" w14:textId="174BEA7E" w:rsidR="00402143" w:rsidRDefault="00402143" w:rsidP="00AC4915"/>
    <w:p w14:paraId="566F912E" w14:textId="11216E67" w:rsidR="00402143" w:rsidRDefault="00402143" w:rsidP="00AC4915"/>
    <w:p w14:paraId="4A950CFB" w14:textId="7E1DBDDA" w:rsidR="00402143" w:rsidRDefault="00402143" w:rsidP="00402143">
      <w:pPr>
        <w:pStyle w:val="Heading4"/>
      </w:pPr>
      <w:r>
        <w:lastRenderedPageBreak/>
        <w:t>#306</w:t>
      </w:r>
    </w:p>
    <w:p w14:paraId="56093CCB" w14:textId="20462642" w:rsidR="00402143" w:rsidRDefault="00402143" w:rsidP="00AC4915">
      <w:r w:rsidRPr="00402143">
        <w:rPr>
          <w:noProof/>
        </w:rPr>
        <w:drawing>
          <wp:inline distT="0" distB="0" distL="0" distR="0" wp14:anchorId="3E3680BA" wp14:editId="02C108B8">
            <wp:extent cx="5943600" cy="27876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6510" w14:textId="7AE2CFD4" w:rsidR="00402143" w:rsidRDefault="00402143" w:rsidP="00AC4915"/>
    <w:p w14:paraId="6A4C00FB" w14:textId="00CE9EE3" w:rsidR="00402143" w:rsidRDefault="00402143" w:rsidP="00AC4915"/>
    <w:p w14:paraId="11B22E0E" w14:textId="7B9D7C6A" w:rsidR="00402143" w:rsidRDefault="00402143" w:rsidP="00AC4915"/>
    <w:p w14:paraId="63BAF617" w14:textId="28B5FA12" w:rsidR="00402143" w:rsidRDefault="00FE6CB6" w:rsidP="00FE6CB6">
      <w:pPr>
        <w:pStyle w:val="Heading4"/>
      </w:pPr>
      <w:r>
        <w:t>#305</w:t>
      </w:r>
    </w:p>
    <w:p w14:paraId="68475D54" w14:textId="74336668" w:rsidR="00FE6CB6" w:rsidRPr="00FE6CB6" w:rsidRDefault="00FE6CB6" w:rsidP="00FE6CB6">
      <w:r w:rsidRPr="00FE6CB6">
        <w:rPr>
          <w:noProof/>
        </w:rPr>
        <w:drawing>
          <wp:inline distT="0" distB="0" distL="0" distR="0" wp14:anchorId="72EC931F" wp14:editId="68853393">
            <wp:extent cx="5943600" cy="316611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85F0" w14:textId="57542612" w:rsidR="00402143" w:rsidRDefault="00402143" w:rsidP="00AC4915"/>
    <w:p w14:paraId="5245713B" w14:textId="4D15C577" w:rsidR="00402143" w:rsidRDefault="00402143" w:rsidP="00AC4915"/>
    <w:p w14:paraId="574548AF" w14:textId="18025557" w:rsidR="00402143" w:rsidRDefault="00402143" w:rsidP="00AC4915"/>
    <w:p w14:paraId="2C90B66F" w14:textId="719F78B9" w:rsidR="00402143" w:rsidRDefault="005D55CA" w:rsidP="005D55CA">
      <w:pPr>
        <w:pStyle w:val="Heading4"/>
      </w:pPr>
      <w:r>
        <w:lastRenderedPageBreak/>
        <w:t>#304</w:t>
      </w:r>
    </w:p>
    <w:p w14:paraId="0DE73B29" w14:textId="40DBD52A" w:rsidR="005D55CA" w:rsidRPr="005D55CA" w:rsidRDefault="005D55CA" w:rsidP="005D55CA">
      <w:r w:rsidRPr="005D55CA">
        <w:rPr>
          <w:noProof/>
        </w:rPr>
        <w:drawing>
          <wp:inline distT="0" distB="0" distL="0" distR="0" wp14:anchorId="4C8D7FA7" wp14:editId="7E6D5E51">
            <wp:extent cx="5943600" cy="263779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9AD3" w14:textId="27B18BE9" w:rsidR="00402143" w:rsidRDefault="00402143" w:rsidP="00AC4915"/>
    <w:p w14:paraId="61513BD7" w14:textId="570F9A88" w:rsidR="00402143" w:rsidRDefault="00324F46" w:rsidP="00324F46">
      <w:pPr>
        <w:pStyle w:val="Heading4"/>
      </w:pPr>
      <w:r>
        <w:t>#303</w:t>
      </w:r>
      <w:r w:rsidR="00BA6CF6">
        <w:t xml:space="preserve"> (72)</w:t>
      </w:r>
    </w:p>
    <w:p w14:paraId="1C859123" w14:textId="64632D0E" w:rsidR="00324F46" w:rsidRDefault="00324F46" w:rsidP="00AC4915">
      <w:r w:rsidRPr="00324F46">
        <w:rPr>
          <w:noProof/>
        </w:rPr>
        <w:drawing>
          <wp:inline distT="0" distB="0" distL="0" distR="0" wp14:anchorId="4BC44BB3" wp14:editId="0E602015">
            <wp:extent cx="5943600" cy="288036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AE463" w14:textId="7535EDCA" w:rsidR="00402143" w:rsidRPr="00821722" w:rsidRDefault="00904ABA" w:rsidP="00AC4915">
      <w:pPr>
        <w:rPr>
          <w:b/>
          <w:bCs/>
        </w:rPr>
      </w:pPr>
      <w:r w:rsidRPr="00821722">
        <w:rPr>
          <w:rFonts w:hint="eastAsia"/>
          <w:b/>
          <w:bCs/>
        </w:rPr>
        <w:t>如果在准备时间发现这段比较拗口，不要刻意加快语速，否则会导致单词含糊不清</w:t>
      </w:r>
    </w:p>
    <w:p w14:paraId="6F3D7B4B" w14:textId="24AFD659" w:rsidR="00402143" w:rsidRDefault="00402143" w:rsidP="00AC4915"/>
    <w:p w14:paraId="08BECF9B" w14:textId="643B8D5B" w:rsidR="00402143" w:rsidRDefault="00402143" w:rsidP="00AC4915"/>
    <w:p w14:paraId="5BAABAB1" w14:textId="3FC901F3" w:rsidR="00287842" w:rsidRDefault="00287842" w:rsidP="00AC4915"/>
    <w:p w14:paraId="1D5CA577" w14:textId="06448613" w:rsidR="00287842" w:rsidRDefault="00287842" w:rsidP="00AC4915"/>
    <w:p w14:paraId="0DD83117" w14:textId="77777777" w:rsidR="00287842" w:rsidRDefault="00287842" w:rsidP="00AC4915"/>
    <w:p w14:paraId="782F4607" w14:textId="29354F60" w:rsidR="00402143" w:rsidRDefault="00287842" w:rsidP="00287842">
      <w:pPr>
        <w:pStyle w:val="Heading4"/>
      </w:pPr>
      <w:r>
        <w:lastRenderedPageBreak/>
        <w:t>#302</w:t>
      </w:r>
      <w:r w:rsidR="00985202">
        <w:t xml:space="preserve"> </w:t>
      </w:r>
      <w:r w:rsidR="00985202">
        <w:rPr>
          <w:rFonts w:hint="eastAsia"/>
        </w:rPr>
        <w:t>（</w:t>
      </w:r>
      <w:r w:rsidR="00985202">
        <w:rPr>
          <w:rFonts w:hint="eastAsia"/>
        </w:rPr>
        <w:t>7</w:t>
      </w:r>
      <w:r w:rsidR="00985202">
        <w:t>0</w:t>
      </w:r>
      <w:r w:rsidR="00985202">
        <w:rPr>
          <w:rFonts w:hint="eastAsia"/>
        </w:rPr>
        <w:t>）</w:t>
      </w:r>
    </w:p>
    <w:p w14:paraId="1FA40251" w14:textId="196386F2" w:rsidR="00287842" w:rsidRDefault="00287842" w:rsidP="00AC4915">
      <w:r w:rsidRPr="00287842">
        <w:rPr>
          <w:noProof/>
        </w:rPr>
        <w:drawing>
          <wp:inline distT="0" distB="0" distL="0" distR="0" wp14:anchorId="63B44D74" wp14:editId="310692D4">
            <wp:extent cx="5943600" cy="259270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B474" w14:textId="31725474" w:rsidR="00466306" w:rsidRDefault="00466306" w:rsidP="00AC4915"/>
    <w:p w14:paraId="0A1EA90E" w14:textId="2834098F" w:rsidR="00466306" w:rsidRDefault="00466306" w:rsidP="00466306">
      <w:pPr>
        <w:pStyle w:val="Heading4"/>
      </w:pPr>
      <w:r>
        <w:t>#301</w:t>
      </w:r>
      <w:r w:rsidR="00B3456E">
        <w:t xml:space="preserve"> </w:t>
      </w:r>
      <w:r w:rsidR="00B3456E">
        <w:rPr>
          <w:rFonts w:hint="eastAsia"/>
        </w:rPr>
        <w:t>（</w:t>
      </w:r>
      <w:r w:rsidR="00B3456E">
        <w:rPr>
          <w:rFonts w:hint="eastAsia"/>
        </w:rPr>
        <w:t>7</w:t>
      </w:r>
      <w:r w:rsidR="00B3456E">
        <w:t>0</w:t>
      </w:r>
      <w:r w:rsidR="00547724">
        <w:t xml:space="preserve"> -&gt; 76</w:t>
      </w:r>
      <w:r w:rsidR="00B3456E">
        <w:rPr>
          <w:rFonts w:hint="eastAsia"/>
        </w:rPr>
        <w:t>）</w:t>
      </w:r>
    </w:p>
    <w:p w14:paraId="2472606A" w14:textId="147EC6BB" w:rsidR="00466306" w:rsidRDefault="00466306" w:rsidP="00AC4915">
      <w:r w:rsidRPr="00466306">
        <w:rPr>
          <w:noProof/>
        </w:rPr>
        <w:drawing>
          <wp:inline distT="0" distB="0" distL="0" distR="0" wp14:anchorId="5E9ABD5D" wp14:editId="25AE795B">
            <wp:extent cx="5943600" cy="2435860"/>
            <wp:effectExtent l="0" t="0" r="0" b="254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AA81" w14:textId="5F8BC403" w:rsidR="00466306" w:rsidRPr="00B01EE4" w:rsidRDefault="00E65877" w:rsidP="00AC4915">
      <w:pPr>
        <w:rPr>
          <w:b/>
          <w:bCs/>
        </w:rPr>
      </w:pPr>
      <w:r w:rsidRPr="00B01EE4">
        <w:rPr>
          <w:rFonts w:hint="eastAsia"/>
          <w:b/>
          <w:bCs/>
        </w:rPr>
        <w:t>流利度到底有多大程度上取决于速度呢？</w:t>
      </w:r>
      <w:r w:rsidR="00AA3594" w:rsidRPr="00B01EE4">
        <w:rPr>
          <w:rFonts w:hint="eastAsia"/>
          <w:b/>
          <w:bCs/>
        </w:rPr>
        <w:t>这道题忽略意群间隔，只在标点符号出停顿后，反而分高了</w:t>
      </w:r>
    </w:p>
    <w:p w14:paraId="425F4E0F" w14:textId="594B84D8" w:rsidR="00466306" w:rsidRDefault="00466306" w:rsidP="00AC4915"/>
    <w:p w14:paraId="413428C9" w14:textId="090D8A74" w:rsidR="00B66B11" w:rsidRDefault="00B66B11" w:rsidP="00AC4915"/>
    <w:p w14:paraId="6785390A" w14:textId="7CEA179C" w:rsidR="00B66B11" w:rsidRDefault="00B66B11" w:rsidP="00AC4915"/>
    <w:p w14:paraId="3B98B9DA" w14:textId="6D1EB589" w:rsidR="00B66B11" w:rsidRDefault="00B66B11" w:rsidP="00AC4915"/>
    <w:p w14:paraId="4E2744B3" w14:textId="538371A6" w:rsidR="00B66B11" w:rsidRDefault="00B66B11" w:rsidP="00AC4915"/>
    <w:p w14:paraId="3D2BBD6E" w14:textId="77777777" w:rsidR="00B66B11" w:rsidRDefault="00B66B11" w:rsidP="00AC4915"/>
    <w:p w14:paraId="566F95AD" w14:textId="64696E77" w:rsidR="00466306" w:rsidRDefault="00B66B11" w:rsidP="00B66B11">
      <w:pPr>
        <w:pStyle w:val="Heading4"/>
      </w:pPr>
      <w:r>
        <w:lastRenderedPageBreak/>
        <w:t xml:space="preserve">#300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）</w:t>
      </w:r>
    </w:p>
    <w:p w14:paraId="1F4C186D" w14:textId="520F088A" w:rsidR="00B66B11" w:rsidRDefault="00B66B11" w:rsidP="00AC4915">
      <w:r w:rsidRPr="00B66B11">
        <w:rPr>
          <w:noProof/>
        </w:rPr>
        <w:drawing>
          <wp:inline distT="0" distB="0" distL="0" distR="0" wp14:anchorId="13EA20BA" wp14:editId="4EA2DED6">
            <wp:extent cx="5943600" cy="2244725"/>
            <wp:effectExtent l="0" t="0" r="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7F56" w14:textId="58A61E71" w:rsidR="00B66B11" w:rsidRDefault="00B66B11" w:rsidP="00AC4915"/>
    <w:p w14:paraId="77EAC211" w14:textId="04241166" w:rsidR="00B66B11" w:rsidRDefault="00B66B11" w:rsidP="00AC4915"/>
    <w:p w14:paraId="76BC160C" w14:textId="3D93BF0B" w:rsidR="00B66B11" w:rsidRDefault="004E33D0" w:rsidP="004E33D0">
      <w:pPr>
        <w:pStyle w:val="Heading4"/>
      </w:pPr>
      <w:r>
        <w:t>#299</w:t>
      </w:r>
      <w:r w:rsidR="006F4B46">
        <w:t xml:space="preserve"> (</w:t>
      </w:r>
      <w:proofErr w:type="gramStart"/>
      <w:r w:rsidR="006F4B46">
        <w:t>77</w:t>
      </w:r>
      <w:r w:rsidR="009F146D">
        <w:t xml:space="preserve">  </w:t>
      </w:r>
      <w:r w:rsidR="006F4B46">
        <w:t>)</w:t>
      </w:r>
      <w:proofErr w:type="gramEnd"/>
    </w:p>
    <w:p w14:paraId="1F2F053C" w14:textId="660C08B2" w:rsidR="00B66B11" w:rsidRDefault="004E33D0" w:rsidP="00AC4915">
      <w:r w:rsidRPr="004E33D0">
        <w:rPr>
          <w:noProof/>
        </w:rPr>
        <w:drawing>
          <wp:inline distT="0" distB="0" distL="0" distR="0" wp14:anchorId="76B6807C" wp14:editId="2DB1295B">
            <wp:extent cx="5943600" cy="21717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0693" w14:textId="65F5EE1F" w:rsidR="00B66B11" w:rsidRDefault="00B66B11" w:rsidP="00AC4915"/>
    <w:p w14:paraId="26BCFFBE" w14:textId="3BABE5C1" w:rsidR="00724F1D" w:rsidRDefault="00724F1D" w:rsidP="00AC4915"/>
    <w:p w14:paraId="4C99ECC3" w14:textId="481CD1E7" w:rsidR="00724F1D" w:rsidRDefault="00724F1D" w:rsidP="00AC4915"/>
    <w:p w14:paraId="4AF97C2D" w14:textId="601DA7EE" w:rsidR="00724F1D" w:rsidRDefault="00724F1D" w:rsidP="00AC4915"/>
    <w:p w14:paraId="6CC050A4" w14:textId="28E29519" w:rsidR="00724F1D" w:rsidRDefault="00724F1D" w:rsidP="00AC4915"/>
    <w:p w14:paraId="177E9AC1" w14:textId="6F039A34" w:rsidR="00724F1D" w:rsidRDefault="00724F1D" w:rsidP="00AC4915"/>
    <w:p w14:paraId="783FB0A7" w14:textId="3E68E8EF" w:rsidR="00724F1D" w:rsidRDefault="00724F1D" w:rsidP="00AC4915"/>
    <w:p w14:paraId="59BCF2D0" w14:textId="40BBF52C" w:rsidR="00724F1D" w:rsidRDefault="00724F1D" w:rsidP="00AC4915"/>
    <w:p w14:paraId="05B96A23" w14:textId="35296954" w:rsidR="00724F1D" w:rsidRDefault="00724F1D" w:rsidP="00AC4915"/>
    <w:p w14:paraId="10BA803A" w14:textId="1E8AB72E" w:rsidR="00724F1D" w:rsidRDefault="00724F1D" w:rsidP="007108AE">
      <w:pPr>
        <w:pStyle w:val="Heading4"/>
      </w:pPr>
      <w:r>
        <w:lastRenderedPageBreak/>
        <w:t xml:space="preserve">#298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8</w:t>
      </w:r>
      <w:r w:rsidR="00D11766">
        <w:t xml:space="preserve"> -&gt; 81</w:t>
      </w:r>
      <w:r>
        <w:rPr>
          <w:rFonts w:hint="eastAsia"/>
        </w:rPr>
        <w:t>）</w:t>
      </w:r>
    </w:p>
    <w:p w14:paraId="14AD5553" w14:textId="0C3E3EBC" w:rsidR="00724F1D" w:rsidRDefault="00724F1D" w:rsidP="00AC4915">
      <w:r w:rsidRPr="00724F1D">
        <w:rPr>
          <w:noProof/>
        </w:rPr>
        <w:drawing>
          <wp:inline distT="0" distB="0" distL="0" distR="0" wp14:anchorId="40D0F8EC" wp14:editId="1B9A5F14">
            <wp:extent cx="5943600" cy="200787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1D1C" w14:textId="4F9FF79F" w:rsidR="00B66B11" w:rsidRDefault="00B66B11" w:rsidP="00AC4915"/>
    <w:p w14:paraId="46EB7E42" w14:textId="50A126A0" w:rsidR="009C017D" w:rsidRDefault="009C017D" w:rsidP="005913A0">
      <w:pPr>
        <w:pStyle w:val="Heading4"/>
      </w:pPr>
      <w:r>
        <w:t>#</w:t>
      </w:r>
      <w:r w:rsidR="005913A0">
        <w:t>297 (83</w:t>
      </w:r>
      <w:r w:rsidR="00EA77F5">
        <w:t xml:space="preserve"> -&gt; 85</w:t>
      </w:r>
      <w:r w:rsidR="005913A0">
        <w:t>)</w:t>
      </w:r>
    </w:p>
    <w:p w14:paraId="1A6200C5" w14:textId="4C89E37F" w:rsidR="005913A0" w:rsidRDefault="005913A0" w:rsidP="00AC4915">
      <w:r w:rsidRPr="005913A0">
        <w:rPr>
          <w:noProof/>
        </w:rPr>
        <w:drawing>
          <wp:inline distT="0" distB="0" distL="0" distR="0" wp14:anchorId="60E95933" wp14:editId="41C50EE8">
            <wp:extent cx="5943600" cy="2033270"/>
            <wp:effectExtent l="0" t="0" r="0" b="508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B667" w14:textId="731E76A2" w:rsidR="009C017D" w:rsidRDefault="009C017D" w:rsidP="00AC4915"/>
    <w:p w14:paraId="72BA2B45" w14:textId="3A8D16FF" w:rsidR="005913A0" w:rsidRDefault="006B1998" w:rsidP="006B1998">
      <w:pPr>
        <w:pStyle w:val="Heading4"/>
      </w:pPr>
      <w:r>
        <w:t>#79 (72</w:t>
      </w:r>
      <w:r w:rsidR="00EF2F2B">
        <w:t xml:space="preserve"> -&gt; 86</w:t>
      </w:r>
      <w:r>
        <w:t>)</w:t>
      </w:r>
    </w:p>
    <w:p w14:paraId="13E63414" w14:textId="3ECE4606" w:rsidR="006B1998" w:rsidRDefault="006B1998" w:rsidP="00AC4915">
      <w:r w:rsidRPr="006B1998">
        <w:rPr>
          <w:noProof/>
        </w:rPr>
        <w:drawing>
          <wp:inline distT="0" distB="0" distL="0" distR="0" wp14:anchorId="0A6125DB" wp14:editId="1BD33090">
            <wp:extent cx="5943600" cy="2037080"/>
            <wp:effectExtent l="0" t="0" r="0" b="127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30F9D" w14:textId="4F37DE40" w:rsidR="005913A0" w:rsidRPr="00BE3B96" w:rsidRDefault="00A93B8F" w:rsidP="00AC4915">
      <w:pPr>
        <w:rPr>
          <w:b/>
          <w:bCs/>
        </w:rPr>
      </w:pPr>
      <w:r w:rsidRPr="00BE3B96">
        <w:rPr>
          <w:rFonts w:hint="eastAsia"/>
          <w:b/>
          <w:bCs/>
        </w:rPr>
        <w:t>弱读虚词后分数提升很大</w:t>
      </w:r>
    </w:p>
    <w:p w14:paraId="42FCEEEC" w14:textId="1D34B890" w:rsidR="005913A0" w:rsidRDefault="005913A0" w:rsidP="00AC4915"/>
    <w:p w14:paraId="0A9926E9" w14:textId="780A0B19" w:rsidR="00B76890" w:rsidRDefault="00B76890" w:rsidP="000A0581">
      <w:pPr>
        <w:pStyle w:val="Heading4"/>
      </w:pPr>
      <w:r>
        <w:lastRenderedPageBreak/>
        <w:t xml:space="preserve">#294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4</w:t>
      </w:r>
      <w:r w:rsidR="00F84AE7">
        <w:t xml:space="preserve"> -&gt; 68</w:t>
      </w:r>
      <w:r>
        <w:rPr>
          <w:rFonts w:hint="eastAsia"/>
        </w:rPr>
        <w:t>）</w:t>
      </w:r>
    </w:p>
    <w:p w14:paraId="52FE6C36" w14:textId="38BDA1C7" w:rsidR="00B76890" w:rsidRDefault="00B76890" w:rsidP="00AC4915">
      <w:r w:rsidRPr="00B76890">
        <w:rPr>
          <w:noProof/>
        </w:rPr>
        <w:drawing>
          <wp:inline distT="0" distB="0" distL="0" distR="0" wp14:anchorId="5DF4217D" wp14:editId="5263A1B0">
            <wp:extent cx="5943600" cy="255524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DF017" w14:textId="6356D567" w:rsidR="00B76890" w:rsidRDefault="00B76890" w:rsidP="00AC4915"/>
    <w:p w14:paraId="1545CF33" w14:textId="22C05D25" w:rsidR="00AF7766" w:rsidRDefault="00AF7766" w:rsidP="00713AF6">
      <w:pPr>
        <w:pStyle w:val="Heading4"/>
      </w:pPr>
      <w:r>
        <w:t>#115 (76</w:t>
      </w:r>
      <w:r w:rsidR="009E293E">
        <w:t xml:space="preserve"> -</w:t>
      </w:r>
      <w:r w:rsidR="00D57368">
        <w:t>&gt;</w:t>
      </w:r>
      <w:r w:rsidR="009E293E">
        <w:rPr>
          <w:rFonts w:hint="eastAsia"/>
        </w:rPr>
        <w:t xml:space="preserve"> </w:t>
      </w:r>
      <w:r w:rsidR="009E293E">
        <w:t>78</w:t>
      </w:r>
      <w:r>
        <w:t>)</w:t>
      </w:r>
    </w:p>
    <w:p w14:paraId="271174AB" w14:textId="7C263C07" w:rsidR="00B76890" w:rsidRDefault="00AF7766" w:rsidP="00AC4915">
      <w:r w:rsidRPr="00AF7766">
        <w:rPr>
          <w:noProof/>
        </w:rPr>
        <w:drawing>
          <wp:inline distT="0" distB="0" distL="0" distR="0" wp14:anchorId="61D9DE83" wp14:editId="0729A2CA">
            <wp:extent cx="5943600" cy="224853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91A5" w14:textId="13204AAD" w:rsidR="00B76890" w:rsidRDefault="00B76890" w:rsidP="00AC4915"/>
    <w:p w14:paraId="58DD7942" w14:textId="4381AB79" w:rsidR="00B76890" w:rsidRDefault="00B76890" w:rsidP="00AC4915"/>
    <w:p w14:paraId="609C1A45" w14:textId="5FA8B6AF" w:rsidR="00B76890" w:rsidRDefault="00B76890" w:rsidP="00AC4915"/>
    <w:p w14:paraId="66754DCF" w14:textId="3D36F02A" w:rsidR="00B76890" w:rsidRDefault="00B76890" w:rsidP="00AC4915"/>
    <w:p w14:paraId="7FA85FA8" w14:textId="796ABF84" w:rsidR="00B76890" w:rsidRDefault="00B76890" w:rsidP="00AC4915"/>
    <w:p w14:paraId="0F42252A" w14:textId="7798799F" w:rsidR="00B76890" w:rsidRDefault="00B76890" w:rsidP="00AC4915"/>
    <w:p w14:paraId="2F7EBFE6" w14:textId="2C94AD34" w:rsidR="00B76890" w:rsidRDefault="00B76890" w:rsidP="00AC4915"/>
    <w:p w14:paraId="5EC564C7" w14:textId="55B80BAC" w:rsidR="00B76890" w:rsidRDefault="00B76890" w:rsidP="00AC4915"/>
    <w:p w14:paraId="10A4961C" w14:textId="151F74BC" w:rsidR="00B76890" w:rsidRDefault="00B76890" w:rsidP="00AC4915"/>
    <w:p w14:paraId="72CE0B7D" w14:textId="659BA747" w:rsidR="00B76890" w:rsidRDefault="00B76890" w:rsidP="00AC4915"/>
    <w:p w14:paraId="1F6D4C26" w14:textId="3F0F2339" w:rsidR="00B76890" w:rsidRDefault="00B76890" w:rsidP="00AC4915"/>
    <w:p w14:paraId="42C71E3E" w14:textId="6BE016E0" w:rsidR="00B76890" w:rsidRDefault="00B76890" w:rsidP="00AC4915"/>
    <w:p w14:paraId="0EDA6DDD" w14:textId="6CB56CB5" w:rsidR="00B76890" w:rsidRDefault="00B76890" w:rsidP="00AC4915"/>
    <w:p w14:paraId="07184927" w14:textId="49BB1823" w:rsidR="00B76890" w:rsidRDefault="00B76890" w:rsidP="00AC4915"/>
    <w:p w14:paraId="2999CEAF" w14:textId="0C9ACC7F" w:rsidR="00B76890" w:rsidRDefault="00B76890" w:rsidP="00AC4915"/>
    <w:p w14:paraId="29A3CB1A" w14:textId="0BB3694F" w:rsidR="00B76890" w:rsidRDefault="00B76890" w:rsidP="00AC4915"/>
    <w:p w14:paraId="7CDBAC66" w14:textId="1271C7CF" w:rsidR="00B76890" w:rsidRDefault="00B76890" w:rsidP="00AC4915"/>
    <w:p w14:paraId="320B0254" w14:textId="6B6517D8" w:rsidR="00B76890" w:rsidRDefault="00B76890" w:rsidP="00AC4915"/>
    <w:p w14:paraId="2050B6AD" w14:textId="537CD267" w:rsidR="00B76890" w:rsidRDefault="00B76890" w:rsidP="00AC4915"/>
    <w:p w14:paraId="76A0A529" w14:textId="0BED1DBE" w:rsidR="00B76890" w:rsidRDefault="00B76890" w:rsidP="00AC4915"/>
    <w:p w14:paraId="229AC1A4" w14:textId="26036C39" w:rsidR="00B76890" w:rsidRDefault="00B76890" w:rsidP="00AC4915"/>
    <w:p w14:paraId="6C5B90A9" w14:textId="0FC987F4" w:rsidR="00B76890" w:rsidRDefault="00B76890" w:rsidP="00AC4915"/>
    <w:p w14:paraId="41714620" w14:textId="319C1317" w:rsidR="00B76890" w:rsidRDefault="00B76890" w:rsidP="00AC4915"/>
    <w:p w14:paraId="4B952E8C" w14:textId="35279EDB" w:rsidR="00B76890" w:rsidRDefault="00B76890" w:rsidP="00AC4915"/>
    <w:p w14:paraId="4C0603E9" w14:textId="1DD0DF02" w:rsidR="00B76890" w:rsidRDefault="00B76890" w:rsidP="00AC4915"/>
    <w:p w14:paraId="71080FA3" w14:textId="5D4CDE18" w:rsidR="00B76890" w:rsidRDefault="00B76890" w:rsidP="00AC4915"/>
    <w:p w14:paraId="68F11E8D" w14:textId="052DED47" w:rsidR="00B76890" w:rsidRDefault="00B76890" w:rsidP="00AC4915"/>
    <w:p w14:paraId="4DF47F67" w14:textId="37C87E9E" w:rsidR="00B76890" w:rsidRDefault="00B76890" w:rsidP="00AC4915"/>
    <w:p w14:paraId="21AE31F7" w14:textId="32BF9DE8" w:rsidR="00B76890" w:rsidRDefault="00B76890" w:rsidP="00AC4915"/>
    <w:p w14:paraId="7C19AA90" w14:textId="7FB15BFB" w:rsidR="00B76890" w:rsidRDefault="00B76890" w:rsidP="00AC4915"/>
    <w:p w14:paraId="5222AE2F" w14:textId="1781209C" w:rsidR="00B76890" w:rsidRDefault="00B76890" w:rsidP="00AC4915"/>
    <w:p w14:paraId="4FCCCADA" w14:textId="7E8EE04A" w:rsidR="00B76890" w:rsidRDefault="00B76890" w:rsidP="00AC4915"/>
    <w:p w14:paraId="4A3F6195" w14:textId="7C8F5DC7" w:rsidR="00B76890" w:rsidRDefault="00B76890" w:rsidP="00AC4915"/>
    <w:p w14:paraId="230D9487" w14:textId="5B07D4FC" w:rsidR="00B76890" w:rsidRDefault="00B76890" w:rsidP="00AC4915"/>
    <w:p w14:paraId="5682AE7F" w14:textId="6E6D2E01" w:rsidR="00B76890" w:rsidRDefault="00B76890" w:rsidP="00AC4915"/>
    <w:p w14:paraId="6D8ABD78" w14:textId="7E938E04" w:rsidR="00B76890" w:rsidRDefault="00B76890" w:rsidP="00AC4915"/>
    <w:p w14:paraId="7DBC1F2B" w14:textId="3504AE3B" w:rsidR="00B76890" w:rsidRDefault="00B76890" w:rsidP="00AC4915"/>
    <w:p w14:paraId="0F9CDFC8" w14:textId="1041C70A" w:rsidR="00B76890" w:rsidRDefault="00B76890" w:rsidP="00AC4915"/>
    <w:p w14:paraId="467D73C5" w14:textId="55CF1BB1" w:rsidR="00B76890" w:rsidRDefault="00B76890" w:rsidP="00AC4915"/>
    <w:p w14:paraId="056627F3" w14:textId="3B17562A" w:rsidR="00B76890" w:rsidRDefault="00B76890" w:rsidP="00AC4915"/>
    <w:p w14:paraId="09516EA4" w14:textId="140E33D7" w:rsidR="00B76890" w:rsidRDefault="00B76890" w:rsidP="00AC4915"/>
    <w:p w14:paraId="7FE783A9" w14:textId="6FB2F250" w:rsidR="00B76890" w:rsidRDefault="00B76890" w:rsidP="00AC4915"/>
    <w:p w14:paraId="3F06D415" w14:textId="04030E90" w:rsidR="00B76890" w:rsidRDefault="00B76890" w:rsidP="00AC4915"/>
    <w:p w14:paraId="04525121" w14:textId="64FF15E9" w:rsidR="00B76890" w:rsidRDefault="00B76890" w:rsidP="00AC4915"/>
    <w:p w14:paraId="28F86AF4" w14:textId="5D2BEE47" w:rsidR="00B76890" w:rsidRDefault="00B76890" w:rsidP="00AC4915"/>
    <w:p w14:paraId="7960F940" w14:textId="1846F5D4" w:rsidR="00B76890" w:rsidRDefault="00B76890" w:rsidP="00AC4915"/>
    <w:p w14:paraId="755176F1" w14:textId="514CECD7" w:rsidR="00B76890" w:rsidRDefault="00B76890" w:rsidP="00AC4915"/>
    <w:p w14:paraId="0F26E686" w14:textId="77777777" w:rsidR="00B76890" w:rsidRPr="00AC4915" w:rsidRDefault="00B76890" w:rsidP="00AC4915"/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 xml:space="preserve">, </w:t>
      </w:r>
      <w:proofErr w:type="gramStart"/>
      <w:r w:rsidR="00025406" w:rsidRPr="00025406">
        <w:rPr>
          <w:b/>
          <w:bCs/>
        </w:rPr>
        <w:t>No</w:t>
      </w:r>
      <w:proofErr w:type="gramEnd"/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lastRenderedPageBreak/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291E153C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  <w:r w:rsidR="000F3950">
        <w:rPr>
          <w:rFonts w:hint="eastAsia"/>
          <w:b/>
          <w:bCs/>
          <w:color w:val="4472C4" w:themeColor="accent1"/>
        </w:rPr>
        <w:t xml:space="preserve"> </w:t>
      </w:r>
      <w:r w:rsidR="000F3950">
        <w:rPr>
          <w:rFonts w:hint="eastAsia"/>
          <w:b/>
          <w:bCs/>
          <w:color w:val="4472C4" w:themeColor="accent1"/>
        </w:rPr>
        <w:t>（千万不要停，瞎编单词即可）</w:t>
      </w:r>
    </w:p>
    <w:p w14:paraId="4E9507A4" w14:textId="540BF314" w:rsidR="00DD3B71" w:rsidRDefault="00DD3B71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可以模仿原文语调（可能导致低分）</w:t>
      </w:r>
      <w:r w:rsidR="0031161D">
        <w:rPr>
          <w:rFonts w:hint="eastAsia"/>
          <w:b/>
          <w:bCs/>
          <w:color w:val="4472C4" w:themeColor="accent1"/>
        </w:rPr>
        <w:t>，像读</w:t>
      </w:r>
      <w:r w:rsidR="0031161D">
        <w:rPr>
          <w:rFonts w:hint="eastAsia"/>
          <w:b/>
          <w:bCs/>
          <w:color w:val="4472C4" w:themeColor="accent1"/>
        </w:rPr>
        <w:t>RA</w:t>
      </w:r>
      <w:r w:rsidR="0031161D">
        <w:rPr>
          <w:rFonts w:hint="eastAsia"/>
          <w:b/>
          <w:bCs/>
          <w:color w:val="4472C4" w:themeColor="accent1"/>
        </w:rPr>
        <w:t>一样回答即可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rPr>
          <w:noProof/>
        </w:rPr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rPr>
          <w:noProof/>
        </w:rPr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rPr>
          <w:noProof/>
        </w:rPr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rPr>
          <w:noProof/>
        </w:rPr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t>#6</w:t>
      </w:r>
    </w:p>
    <w:p w14:paraId="7D33863A" w14:textId="2744425C" w:rsidR="00FF5A73" w:rsidRDefault="00FF5A73" w:rsidP="009D15B9">
      <w:r w:rsidRPr="00FF5A73">
        <w:rPr>
          <w:noProof/>
        </w:rPr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rPr>
          <w:noProof/>
        </w:rPr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t>#8</w:t>
      </w:r>
    </w:p>
    <w:p w14:paraId="0BD1122D" w14:textId="6BF330CB" w:rsidR="00C936E4" w:rsidRDefault="003E080D" w:rsidP="009D15B9">
      <w:r w:rsidRPr="003E080D">
        <w:rPr>
          <w:noProof/>
        </w:rPr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rPr>
          <w:noProof/>
        </w:rPr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t>#10</w:t>
      </w:r>
    </w:p>
    <w:p w14:paraId="4DF21B5E" w14:textId="34FB5881" w:rsidR="008E0073" w:rsidRDefault="00904AFB" w:rsidP="008E0073">
      <w:r w:rsidRPr="008E0073">
        <w:rPr>
          <w:noProof/>
        </w:rPr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t>#11</w:t>
      </w:r>
    </w:p>
    <w:p w14:paraId="60CE6EBE" w14:textId="626BC111" w:rsidR="00015B6F" w:rsidRPr="008E0073" w:rsidRDefault="004E25A9" w:rsidP="008E0073">
      <w:r w:rsidRPr="00015B6F">
        <w:rPr>
          <w:noProof/>
        </w:rPr>
        <w:lastRenderedPageBreak/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t>#12</w:t>
      </w:r>
      <w:r w:rsidR="0087207B" w:rsidRPr="0087207B">
        <w:rPr>
          <w:noProof/>
        </w:rPr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527CE483" w:rsidR="00055BEE" w:rsidRDefault="00055BEE" w:rsidP="00771385">
      <w:pPr>
        <w:pStyle w:val="Heading4"/>
      </w:pPr>
      <w:r>
        <w:t>#13</w:t>
      </w:r>
      <w:r w:rsidR="00A32C9D">
        <w:t xml:space="preserve"> (84)</w:t>
      </w:r>
    </w:p>
    <w:p w14:paraId="3D59A6BE" w14:textId="77777777" w:rsidR="00771385" w:rsidRPr="00771385" w:rsidRDefault="00771385" w:rsidP="00771385"/>
    <w:p w14:paraId="526DC9E1" w14:textId="63FD8E44" w:rsidR="00055BEE" w:rsidRDefault="00C251DC" w:rsidP="009D15B9">
      <w:r w:rsidRPr="00C251DC">
        <w:rPr>
          <w:noProof/>
        </w:rPr>
        <w:drawing>
          <wp:inline distT="0" distB="0" distL="0" distR="0" wp14:anchorId="2AA62BD6" wp14:editId="43EC86D6">
            <wp:extent cx="5353797" cy="3810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AE55" w14:textId="05F7AE60" w:rsidR="00C251DC" w:rsidRDefault="00C251DC" w:rsidP="009D15B9"/>
    <w:p w14:paraId="09E954E5" w14:textId="7C1DE20B" w:rsidR="00C251DC" w:rsidRDefault="00C251DC" w:rsidP="00CB15F2">
      <w:pPr>
        <w:pStyle w:val="Heading4"/>
      </w:pPr>
      <w:r>
        <w:t>#14</w:t>
      </w:r>
      <w:r w:rsidR="00CB15F2">
        <w:t xml:space="preserve"> (79)</w:t>
      </w:r>
    </w:p>
    <w:p w14:paraId="6641E1B5" w14:textId="51305964" w:rsidR="005C440D" w:rsidRDefault="00CB15F2" w:rsidP="009D15B9">
      <w:r w:rsidRPr="00CB15F2">
        <w:rPr>
          <w:noProof/>
        </w:rPr>
        <w:drawing>
          <wp:inline distT="0" distB="0" distL="0" distR="0" wp14:anchorId="46E23B94" wp14:editId="2CD0179D">
            <wp:extent cx="5943600" cy="30226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1112" w14:textId="2CD1A309" w:rsidR="005C440D" w:rsidRDefault="005C440D" w:rsidP="009D15B9"/>
    <w:p w14:paraId="016866D1" w14:textId="0FDD0016" w:rsidR="00CB15F2" w:rsidRDefault="00CB15F2" w:rsidP="004B576D">
      <w:pPr>
        <w:pStyle w:val="Heading4"/>
      </w:pPr>
      <w:r>
        <w:t>#15</w:t>
      </w:r>
      <w:r w:rsidR="004B576D">
        <w:t xml:space="preserve"> (81)</w:t>
      </w:r>
    </w:p>
    <w:p w14:paraId="419E4F53" w14:textId="3D40B417" w:rsidR="00CB15F2" w:rsidRDefault="004B576D" w:rsidP="009D15B9">
      <w:r w:rsidRPr="004B576D">
        <w:rPr>
          <w:noProof/>
        </w:rPr>
        <w:drawing>
          <wp:inline distT="0" distB="0" distL="0" distR="0" wp14:anchorId="7649B5D0" wp14:editId="04D0D624">
            <wp:extent cx="4258269" cy="34294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DBEE" w14:textId="3CC0FF97" w:rsidR="00520D53" w:rsidRDefault="00520D53" w:rsidP="009D15B9"/>
    <w:p w14:paraId="531A16A7" w14:textId="732439F3" w:rsidR="00D04333" w:rsidRDefault="001E287F" w:rsidP="003665B3">
      <w:pPr>
        <w:pStyle w:val="Heading4"/>
      </w:pPr>
      <w:r>
        <w:t xml:space="preserve">#16 </w:t>
      </w:r>
      <w:r w:rsidR="00D04333">
        <w:t>(</w:t>
      </w:r>
      <w:r>
        <w:t>80</w:t>
      </w:r>
      <w:r w:rsidR="00D04333">
        <w:t>)</w:t>
      </w:r>
    </w:p>
    <w:p w14:paraId="013565EA" w14:textId="47A7417B" w:rsidR="00D04333" w:rsidRDefault="001E287F" w:rsidP="009D15B9">
      <w:r w:rsidRPr="001E287F">
        <w:rPr>
          <w:noProof/>
        </w:rPr>
        <w:drawing>
          <wp:inline distT="0" distB="0" distL="0" distR="0" wp14:anchorId="69695300" wp14:editId="08A20C4F">
            <wp:extent cx="5782482" cy="371527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51001" w14:textId="77777777" w:rsidR="003665B3" w:rsidRDefault="003665B3" w:rsidP="009D15B9"/>
    <w:p w14:paraId="7687E213" w14:textId="0EB4BA94" w:rsidR="003665B3" w:rsidRDefault="003665B3" w:rsidP="00970348">
      <w:pPr>
        <w:pStyle w:val="Heading4"/>
      </w:pPr>
      <w:r>
        <w:t>#17 (</w:t>
      </w:r>
      <w:r w:rsidR="003C1F22">
        <w:t>83</w:t>
      </w:r>
      <w:r>
        <w:t>)</w:t>
      </w:r>
    </w:p>
    <w:p w14:paraId="46668467" w14:textId="07297D84" w:rsidR="00970348" w:rsidRDefault="00970348" w:rsidP="009D15B9">
      <w:r w:rsidRPr="00970348">
        <w:rPr>
          <w:noProof/>
        </w:rPr>
        <w:drawing>
          <wp:inline distT="0" distB="0" distL="0" distR="0" wp14:anchorId="5DC0E6C0" wp14:editId="4C613DA0">
            <wp:extent cx="4658375" cy="390580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A283" w14:textId="77777777" w:rsidR="003665B3" w:rsidRDefault="003665B3" w:rsidP="009D15B9"/>
    <w:p w14:paraId="474EAA1D" w14:textId="77777777" w:rsidR="003665B3" w:rsidRDefault="003665B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lastRenderedPageBreak/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</w:t>
      </w:r>
      <w:proofErr w:type="spellStart"/>
      <w:r>
        <w:t>noteboard</w:t>
      </w:r>
      <w:proofErr w:type="spellEnd"/>
      <w:r>
        <w:t xml:space="preserve">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lastRenderedPageBreak/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7604D032" w:rsidR="00DB778A" w:rsidRDefault="00E13C31" w:rsidP="00E13C31">
      <w:pPr>
        <w:pStyle w:val="Heading3"/>
      </w:pPr>
      <w:r>
        <w:rPr>
          <w:rFonts w:hint="eastAsia"/>
        </w:rPr>
        <w:t>模板整理</w:t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lastRenderedPageBreak/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lastRenderedPageBreak/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49EBFBC7" w:rsidR="00CB1EA1" w:rsidRDefault="00CB1EA1" w:rsidP="00AB78F2">
      <w:r w:rsidRPr="00CB1EA1">
        <w:rPr>
          <w:noProof/>
        </w:rPr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CD0B" w14:textId="54951156" w:rsidR="00F045D5" w:rsidRDefault="00F045D5" w:rsidP="00AB78F2"/>
    <w:p w14:paraId="75C6F145" w14:textId="6C22ECE2" w:rsidR="00F045D5" w:rsidRDefault="00F045D5" w:rsidP="00AB78F2"/>
    <w:p w14:paraId="12E68E05" w14:textId="31E3094B" w:rsidR="00F045D5" w:rsidRDefault="00F045D5" w:rsidP="00AB78F2"/>
    <w:p w14:paraId="6DE853EA" w14:textId="04E837C4" w:rsidR="00F045D5" w:rsidRDefault="00F045D5" w:rsidP="00AB78F2"/>
    <w:p w14:paraId="5BB00223" w14:textId="0A4EF1CD" w:rsidR="00F045D5" w:rsidRDefault="00F045D5" w:rsidP="00AB78F2"/>
    <w:p w14:paraId="119F0D55" w14:textId="77777777" w:rsidR="00F045D5" w:rsidRPr="00AB78F2" w:rsidRDefault="00F045D5" w:rsidP="00AB78F2"/>
    <w:p w14:paraId="2DAB5AD3" w14:textId="1DCF30C6" w:rsidR="00EB07D2" w:rsidRDefault="007F0656" w:rsidP="007F0656">
      <w:pPr>
        <w:pStyle w:val="Heading3"/>
      </w:pPr>
      <w:r>
        <w:rPr>
          <w:rFonts w:hint="eastAsia"/>
        </w:rPr>
        <w:lastRenderedPageBreak/>
        <w:t>总结</w:t>
      </w:r>
    </w:p>
    <w:p w14:paraId="308EECEE" w14:textId="2A6F6373" w:rsidR="00F045D5" w:rsidRDefault="00F045D5" w:rsidP="00F045D5"/>
    <w:p w14:paraId="640C2673" w14:textId="77777777" w:rsidR="00F045D5" w:rsidRPr="00F045D5" w:rsidRDefault="00F045D5" w:rsidP="00F045D5"/>
    <w:p w14:paraId="6E3BBB50" w14:textId="4228486E" w:rsidR="00F045D5" w:rsidRDefault="00F045D5" w:rsidP="00F045D5">
      <w:pPr>
        <w:pStyle w:val="Heading3"/>
      </w:pPr>
      <w:r>
        <w:rPr>
          <w:rFonts w:hint="eastAsia"/>
        </w:rPr>
        <w:t>进度</w:t>
      </w:r>
    </w:p>
    <w:p w14:paraId="4E2FB53A" w14:textId="060AE741" w:rsidR="007F0656" w:rsidRDefault="007F0656" w:rsidP="00A84885"/>
    <w:p w14:paraId="4AA3FEC6" w14:textId="6B564DC7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lastRenderedPageBreak/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lastRenderedPageBreak/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0101D4C4" w14:textId="31DA9A51" w:rsidR="0026608C" w:rsidRDefault="0026608C" w:rsidP="006538C5"/>
    <w:p w14:paraId="2A5EEF44" w14:textId="77777777" w:rsidR="00012427" w:rsidRPr="006538C5" w:rsidRDefault="00012427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lastRenderedPageBreak/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6BAE511A" w:rsidR="000E4EB7" w:rsidRDefault="004C08EF" w:rsidP="004C08EF">
      <w:pPr>
        <w:pStyle w:val="Heading3"/>
      </w:pPr>
      <w:r>
        <w:rPr>
          <w:rFonts w:hint="eastAsia"/>
        </w:rPr>
        <w:t>总结</w:t>
      </w:r>
    </w:p>
    <w:p w14:paraId="196A37AD" w14:textId="03775833" w:rsidR="004C08EF" w:rsidRDefault="004C08EF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基本都是一个单词或词组</w:t>
      </w:r>
    </w:p>
    <w:p w14:paraId="147F46A4" w14:textId="4FC54925" w:rsidR="007A53E1" w:rsidRDefault="007A53E1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可以重复多次：</w:t>
      </w:r>
      <w:r>
        <w:rPr>
          <w:rFonts w:hint="eastAsia"/>
        </w:rPr>
        <w:t>Book</w:t>
      </w:r>
      <w:r>
        <w:t>, Book, Book</w:t>
      </w:r>
    </w:p>
    <w:p w14:paraId="6C8F4D1C" w14:textId="7F614736" w:rsidR="006851F5" w:rsidRDefault="004C08EF" w:rsidP="008750D8">
      <w:pPr>
        <w:pStyle w:val="ListParagraph"/>
        <w:numPr>
          <w:ilvl w:val="0"/>
          <w:numId w:val="6"/>
        </w:numPr>
      </w:pPr>
      <w:r>
        <w:rPr>
          <w:rFonts w:hint="eastAsia"/>
        </w:rPr>
        <w:t>单词发音切记简短有力，不要拖长音</w:t>
      </w:r>
    </w:p>
    <w:p w14:paraId="51F5DE9F" w14:textId="4ED67D18" w:rsidR="006851F5" w:rsidRDefault="008750D8" w:rsidP="006851F5">
      <w:pPr>
        <w:ind w:left="360"/>
      </w:pPr>
      <w:hyperlink r:id="rId86" w:history="1">
        <w:r w:rsidR="006851F5" w:rsidRPr="00945A03">
          <w:rPr>
            <w:rStyle w:val="Hyperlink"/>
          </w:rPr>
          <w:t>https://www.apeuni.com/zh-CN/practice/answer_questions/13</w:t>
        </w:r>
      </w:hyperlink>
    </w:p>
    <w:p w14:paraId="47587D0F" w14:textId="1E6D5AAB" w:rsidR="006851F5" w:rsidRDefault="006851F5" w:rsidP="006851F5">
      <w:pPr>
        <w:ind w:left="360"/>
      </w:pPr>
      <w:r>
        <w:rPr>
          <w:rFonts w:hint="eastAsia"/>
        </w:rPr>
        <w:t>以此题为例，</w:t>
      </w:r>
      <w:r>
        <w:rPr>
          <w:rFonts w:hint="eastAsia"/>
        </w:rPr>
        <w:t>news</w:t>
      </w:r>
      <w:r>
        <w:t>caster</w:t>
      </w:r>
      <w:r>
        <w:rPr>
          <w:rFonts w:hint="eastAsia"/>
        </w:rPr>
        <w:t>拖长音念就无法识别</w:t>
      </w:r>
    </w:p>
    <w:p w14:paraId="643C243E" w14:textId="0A334546" w:rsidR="007A53E1" w:rsidRPr="004C08EF" w:rsidRDefault="007A53E1" w:rsidP="007A53E1"/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lastRenderedPageBreak/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14FC00FF" w:rsidR="00306956" w:rsidRDefault="00306956" w:rsidP="00306956">
      <w:pPr>
        <w:pStyle w:val="Heading1"/>
      </w:pPr>
      <w:r>
        <w:lastRenderedPageBreak/>
        <w:t>Reading</w:t>
      </w:r>
      <w:r w:rsidR="00917515">
        <w:t xml:space="preserve"> </w:t>
      </w:r>
    </w:p>
    <w:p w14:paraId="22BF0623" w14:textId="6B8D003D" w:rsidR="00740D15" w:rsidRDefault="00740D15" w:rsidP="00740D15">
      <w:pPr>
        <w:pStyle w:val="Heading2"/>
      </w:pPr>
      <w:r>
        <w:rPr>
          <w:rFonts w:hint="eastAsia"/>
        </w:rPr>
        <w:t>题型</w:t>
      </w:r>
    </w:p>
    <w:p w14:paraId="1B4F1348" w14:textId="67831621" w:rsidR="00740D15" w:rsidRDefault="002734C6" w:rsidP="00740D15">
      <w:r w:rsidRPr="002734C6">
        <w:drawing>
          <wp:inline distT="0" distB="0" distL="0" distR="0" wp14:anchorId="33EAED54" wp14:editId="68282793">
            <wp:extent cx="5943600" cy="317182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720" w14:textId="10538920" w:rsidR="002734C6" w:rsidRDefault="002734C6" w:rsidP="00740D15"/>
    <w:p w14:paraId="77B48570" w14:textId="42FFBC09" w:rsidR="008750D8" w:rsidRDefault="008750D8" w:rsidP="008750D8"/>
    <w:p w14:paraId="67DD8909" w14:textId="0FF6FDA6" w:rsidR="00BE3454" w:rsidRDefault="00BE3454" w:rsidP="00BE3454">
      <w:pPr>
        <w:pStyle w:val="Heading3"/>
      </w:pPr>
      <w:r>
        <w:t>Reorder Paragraphs</w:t>
      </w:r>
    </w:p>
    <w:p w14:paraId="5EE9646F" w14:textId="3CFF1AC6" w:rsidR="00BE3454" w:rsidRDefault="00BE3454" w:rsidP="008750D8">
      <w:r>
        <w:t>It’s pretty easy honestly</w:t>
      </w:r>
    </w:p>
    <w:p w14:paraId="30309824" w14:textId="77777777" w:rsidR="00BE3454" w:rsidRPr="008750D8" w:rsidRDefault="00BE3454" w:rsidP="008750D8"/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lastRenderedPageBreak/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</w:t>
      </w:r>
      <w:proofErr w:type="gramStart"/>
      <w:r>
        <w:t>multiple choice</w:t>
      </w:r>
      <w:proofErr w:type="gramEnd"/>
      <w:r>
        <w:t xml:space="preserve">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lastRenderedPageBreak/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11D27C1A" w:rsidR="00F71BA0" w:rsidRDefault="00F71BA0" w:rsidP="00306956">
      <w:pPr>
        <w:rPr>
          <w:b/>
          <w:bCs/>
          <w:color w:val="FF0000"/>
        </w:rPr>
      </w:pPr>
    </w:p>
    <w:p w14:paraId="52EFA213" w14:textId="77777777" w:rsidR="00D2491C" w:rsidRDefault="00D2491C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3B751F0E" w:rsidR="00F71BA0" w:rsidRDefault="00D2491C" w:rsidP="00D2491C">
      <w:pPr>
        <w:pStyle w:val="Heading3"/>
      </w:pPr>
      <w:r>
        <w:rPr>
          <w:rFonts w:hint="eastAsia"/>
        </w:rPr>
        <w:t>总结</w:t>
      </w:r>
    </w:p>
    <w:p w14:paraId="70682B00" w14:textId="77777777" w:rsidR="00D2491C" w:rsidRPr="003E4B9E" w:rsidRDefault="00D2491C" w:rsidP="00D2491C">
      <w:pPr>
        <w:pStyle w:val="ListBullet"/>
        <w:rPr>
          <w:rFonts w:hint="eastAsia"/>
          <w:b/>
          <w:bCs/>
        </w:rPr>
      </w:pPr>
      <w:r w:rsidRPr="00F60467">
        <w:rPr>
          <w:rFonts w:hint="eastAsia"/>
          <w:b/>
          <w:bCs/>
        </w:rPr>
        <w:t>单选和多选题</w:t>
      </w:r>
      <w:r w:rsidRPr="00F60467">
        <w:rPr>
          <w:rFonts w:hint="eastAsia"/>
          <w:b/>
          <w:bCs/>
        </w:rPr>
        <w:t xml:space="preserve"> </w:t>
      </w:r>
      <w:r w:rsidRPr="00F60467">
        <w:rPr>
          <w:rFonts w:hint="eastAsia"/>
          <w:b/>
          <w:bCs/>
        </w:rPr>
        <w:t>分值较小，不要浪费太多时间</w:t>
      </w:r>
      <w:r w:rsidRPr="00F60467">
        <w:rPr>
          <w:rFonts w:hint="eastAsia"/>
          <w:b/>
          <w:bCs/>
        </w:rPr>
        <w:t>(</w:t>
      </w:r>
      <w:r w:rsidRPr="00F60467">
        <w:rPr>
          <w:rFonts w:hint="eastAsia"/>
          <w:b/>
          <w:bCs/>
        </w:rPr>
        <w:t>超过两分钟</w:t>
      </w:r>
      <w:r w:rsidRPr="00F60467">
        <w:rPr>
          <w:b/>
          <w:bCs/>
        </w:rPr>
        <w:t>)</w:t>
      </w:r>
    </w:p>
    <w:p w14:paraId="67468101" w14:textId="77777777" w:rsidR="00D2491C" w:rsidRPr="00F60467" w:rsidRDefault="00D2491C" w:rsidP="00D2491C">
      <w:pPr>
        <w:pStyle w:val="ListBullet"/>
        <w:rPr>
          <w:rFonts w:hint="eastAsia"/>
          <w:b/>
          <w:bCs/>
        </w:rPr>
      </w:pPr>
      <w:r w:rsidRPr="00F60467">
        <w:rPr>
          <w:rFonts w:hint="eastAsia"/>
          <w:b/>
          <w:bCs/>
        </w:rPr>
        <w:t>多选题</w:t>
      </w:r>
      <w:r>
        <w:rPr>
          <w:rFonts w:hint="eastAsia"/>
          <w:b/>
          <w:bCs/>
        </w:rPr>
        <w:t>有多个答案，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答</w:t>
      </w:r>
      <w:r w:rsidRPr="00F60467">
        <w:rPr>
          <w:rFonts w:hint="eastAsia"/>
          <w:b/>
          <w:bCs/>
        </w:rPr>
        <w:t>错扣分，不确定的情况下不要乱选！</w:t>
      </w:r>
    </w:p>
    <w:p w14:paraId="17353CBF" w14:textId="77777777" w:rsidR="00D2491C" w:rsidRPr="00D2491C" w:rsidRDefault="00D2491C" w:rsidP="00D2491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470434D9" w:rsidR="00F71BA0" w:rsidRDefault="00F71BA0" w:rsidP="0039714C"/>
    <w:p w14:paraId="076C5615" w14:textId="622F10A9" w:rsidR="00A74C56" w:rsidRDefault="00A74C56" w:rsidP="0039714C"/>
    <w:p w14:paraId="429F039A" w14:textId="77777777" w:rsidR="00A74C56" w:rsidRDefault="00A74C56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14EBB30D" w:rsidR="00605CFA" w:rsidRDefault="00605CFA" w:rsidP="00605CFA"/>
    <w:p w14:paraId="5E66F3F9" w14:textId="77777777" w:rsidR="00A74C56" w:rsidRDefault="00A74C56" w:rsidP="00A74C56">
      <w:pPr>
        <w:pStyle w:val="Heading3"/>
      </w:pPr>
      <w:r>
        <w:rPr>
          <w:rFonts w:hint="eastAsia"/>
        </w:rPr>
        <w:t>总结</w:t>
      </w:r>
    </w:p>
    <w:p w14:paraId="3140AC9A" w14:textId="100101CE" w:rsidR="00A74C56" w:rsidRDefault="00A74C56" w:rsidP="00605CFA">
      <w:r>
        <w:rPr>
          <w:rFonts w:hint="eastAsia"/>
        </w:rPr>
        <w:t>It</w:t>
      </w:r>
      <w:r>
        <w:t>’</w:t>
      </w:r>
      <w:r>
        <w:rPr>
          <w:rFonts w:hint="eastAsia"/>
        </w:rPr>
        <w:t>s</w:t>
      </w:r>
      <w:r>
        <w:t xml:space="preserve"> pretty easy</w:t>
      </w:r>
      <w:r w:rsidR="00EC51E4">
        <w:t xml:space="preserve"> </w:t>
      </w:r>
      <w:proofErr w:type="spellStart"/>
      <w:r w:rsidR="00EC51E4">
        <w:t>tbh</w:t>
      </w:r>
      <w:proofErr w:type="spellEnd"/>
    </w:p>
    <w:p w14:paraId="0754E1CC" w14:textId="77777777" w:rsidR="00A74C56" w:rsidRPr="00605CFA" w:rsidRDefault="00A74C56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lastRenderedPageBreak/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lastRenderedPageBreak/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37F7210" w14:textId="77777777" w:rsidR="00940C77" w:rsidRDefault="00940C77" w:rsidP="00940C77">
      <w:pPr>
        <w:pStyle w:val="Heading3"/>
      </w:pPr>
      <w:r>
        <w:rPr>
          <w:rFonts w:hint="eastAsia"/>
        </w:rPr>
        <w:t>总结</w:t>
      </w:r>
    </w:p>
    <w:p w14:paraId="5C0A4F66" w14:textId="06B0F6BE" w:rsidR="00E82836" w:rsidRPr="00940C77" w:rsidRDefault="00940C77" w:rsidP="00E82836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单选和多选题</w:t>
      </w:r>
      <w:r w:rsidRPr="00F60467">
        <w:rPr>
          <w:rFonts w:hint="eastAsia"/>
          <w:b/>
          <w:bCs/>
        </w:rPr>
        <w:t xml:space="preserve"> </w:t>
      </w:r>
      <w:r w:rsidRPr="00F60467">
        <w:rPr>
          <w:rFonts w:hint="eastAsia"/>
          <w:b/>
          <w:bCs/>
        </w:rPr>
        <w:t>分值较小，不要浪费太多时间</w:t>
      </w:r>
      <w:r w:rsidRPr="00F60467">
        <w:rPr>
          <w:rFonts w:hint="eastAsia"/>
          <w:b/>
          <w:bCs/>
        </w:rPr>
        <w:t>(</w:t>
      </w:r>
      <w:r w:rsidRPr="00F60467">
        <w:rPr>
          <w:rFonts w:hint="eastAsia"/>
          <w:b/>
          <w:bCs/>
        </w:rPr>
        <w:t>超过两分钟</w:t>
      </w:r>
      <w:r w:rsidRPr="00F60467">
        <w:rPr>
          <w:b/>
          <w:bCs/>
        </w:rPr>
        <w:t>)</w:t>
      </w:r>
    </w:p>
    <w:p w14:paraId="726B8909" w14:textId="4FEBC00D" w:rsidR="00E82836" w:rsidRDefault="00E82836" w:rsidP="00E82836"/>
    <w:p w14:paraId="223393C2" w14:textId="2FB83592" w:rsidR="0052061A" w:rsidRDefault="0052061A" w:rsidP="00E82836"/>
    <w:p w14:paraId="48EBEF71" w14:textId="1E4D8DE1" w:rsidR="0052061A" w:rsidRDefault="0052061A" w:rsidP="00E82836"/>
    <w:p w14:paraId="2048C3B0" w14:textId="2287ED56" w:rsidR="0052061A" w:rsidRDefault="0052061A" w:rsidP="00E82836"/>
    <w:p w14:paraId="53A8D123" w14:textId="0E6BFDD7" w:rsidR="0052061A" w:rsidRDefault="0052061A" w:rsidP="00E82836"/>
    <w:p w14:paraId="5FF5D794" w14:textId="755C24A0" w:rsidR="0052061A" w:rsidRDefault="0052061A" w:rsidP="00E82836"/>
    <w:p w14:paraId="6AF6027D" w14:textId="7ACA52B1" w:rsidR="0052061A" w:rsidRDefault="0052061A" w:rsidP="00E82836"/>
    <w:p w14:paraId="3ED3560C" w14:textId="4C98ED0A" w:rsidR="0052061A" w:rsidRDefault="0052061A" w:rsidP="00E82836"/>
    <w:p w14:paraId="21CA7AF1" w14:textId="6FDB2F03" w:rsidR="0052061A" w:rsidRDefault="0052061A" w:rsidP="00E82836"/>
    <w:p w14:paraId="46A78086" w14:textId="22FA6707" w:rsidR="0052061A" w:rsidRDefault="0052061A" w:rsidP="00E82836"/>
    <w:p w14:paraId="7B4F42EB" w14:textId="2AC7273C" w:rsidR="0052061A" w:rsidRDefault="0052061A" w:rsidP="00E82836"/>
    <w:p w14:paraId="3538F7FF" w14:textId="658ECB40" w:rsidR="0052061A" w:rsidRDefault="0052061A" w:rsidP="00E82836"/>
    <w:p w14:paraId="32183962" w14:textId="665E23FD" w:rsidR="0052061A" w:rsidRDefault="0052061A" w:rsidP="00E82836"/>
    <w:p w14:paraId="44979460" w14:textId="0623FD32" w:rsidR="0052061A" w:rsidRDefault="0052061A" w:rsidP="00E82836"/>
    <w:p w14:paraId="2DB5243B" w14:textId="193BC6B3" w:rsidR="0052061A" w:rsidRDefault="0052061A" w:rsidP="00E82836"/>
    <w:p w14:paraId="25427DA5" w14:textId="02DAFAC3" w:rsidR="0052061A" w:rsidRDefault="0052061A" w:rsidP="00E82836"/>
    <w:p w14:paraId="25D2B9D2" w14:textId="202F82DD" w:rsidR="0052061A" w:rsidRDefault="0052061A" w:rsidP="00E82836"/>
    <w:p w14:paraId="59BC0D09" w14:textId="1E4CE751" w:rsidR="0052061A" w:rsidRDefault="0052061A" w:rsidP="00E82836"/>
    <w:p w14:paraId="0752C820" w14:textId="0DD421DC" w:rsidR="0052061A" w:rsidRDefault="0052061A" w:rsidP="00E82836"/>
    <w:p w14:paraId="1E23AB2C" w14:textId="596A7DF1" w:rsidR="0052061A" w:rsidRDefault="0052061A" w:rsidP="00E82836"/>
    <w:p w14:paraId="656E60EA" w14:textId="5688CD18" w:rsidR="0052061A" w:rsidRDefault="0052061A" w:rsidP="00E82836"/>
    <w:p w14:paraId="5930F49F" w14:textId="46256EF9" w:rsidR="0052061A" w:rsidRDefault="0052061A" w:rsidP="00E82836"/>
    <w:p w14:paraId="251F1FEC" w14:textId="361875EE" w:rsidR="0052061A" w:rsidRDefault="0052061A" w:rsidP="00E82836"/>
    <w:p w14:paraId="6370F317" w14:textId="7F2AAC11" w:rsidR="0052061A" w:rsidRDefault="0052061A" w:rsidP="00E82836"/>
    <w:p w14:paraId="23180BE7" w14:textId="6C8D5CFB" w:rsidR="0052061A" w:rsidRDefault="0052061A" w:rsidP="00E82836"/>
    <w:p w14:paraId="0634EEA4" w14:textId="37B3BAF5" w:rsidR="0052061A" w:rsidRDefault="0052061A" w:rsidP="00E82836"/>
    <w:p w14:paraId="05181762" w14:textId="0845BDEE" w:rsidR="0052061A" w:rsidRDefault="0052061A" w:rsidP="00E82836"/>
    <w:p w14:paraId="76941731" w14:textId="2A4ABACC" w:rsidR="0052061A" w:rsidRDefault="0052061A" w:rsidP="00E82836"/>
    <w:p w14:paraId="0FECF1AA" w14:textId="0FFFBA29" w:rsidR="0052061A" w:rsidRDefault="0052061A" w:rsidP="00E82836"/>
    <w:p w14:paraId="60958199" w14:textId="6299A817" w:rsidR="0052061A" w:rsidRDefault="0052061A" w:rsidP="00E82836"/>
    <w:p w14:paraId="3BD26E92" w14:textId="12E8A651" w:rsidR="0052061A" w:rsidRDefault="0052061A" w:rsidP="00E82836"/>
    <w:p w14:paraId="02412BA6" w14:textId="193437F4" w:rsidR="0052061A" w:rsidRDefault="0052061A" w:rsidP="00E82836"/>
    <w:p w14:paraId="03534B69" w14:textId="2D80B55E" w:rsidR="0052061A" w:rsidRDefault="0052061A" w:rsidP="00E82836"/>
    <w:p w14:paraId="3DBA8FCC" w14:textId="392B5BE1" w:rsidR="0052061A" w:rsidRDefault="0052061A" w:rsidP="00E82836"/>
    <w:p w14:paraId="4F708740" w14:textId="2B018B27" w:rsidR="0052061A" w:rsidRDefault="0052061A" w:rsidP="00E82836"/>
    <w:p w14:paraId="75441608" w14:textId="77777777" w:rsidR="0052061A" w:rsidRPr="00E82836" w:rsidRDefault="0052061A" w:rsidP="00E82836"/>
    <w:p w14:paraId="41E843D3" w14:textId="47D4EC0B" w:rsidR="00933176" w:rsidRDefault="00933176" w:rsidP="00933176">
      <w:pPr>
        <w:pStyle w:val="Heading1"/>
      </w:pPr>
      <w:r>
        <w:rPr>
          <w:rFonts w:hint="eastAsia"/>
        </w:rPr>
        <w:t>Listening</w:t>
      </w:r>
    </w:p>
    <w:p w14:paraId="40898B60" w14:textId="77777777" w:rsidR="0068327F" w:rsidRDefault="0068327F" w:rsidP="0068327F">
      <w:pPr>
        <w:pStyle w:val="Heading2"/>
      </w:pPr>
      <w:r>
        <w:rPr>
          <w:rFonts w:hint="eastAsia"/>
        </w:rPr>
        <w:t>题型</w:t>
      </w:r>
    </w:p>
    <w:p w14:paraId="07683783" w14:textId="0F2A9336" w:rsidR="002B36EF" w:rsidRDefault="00E54D37" w:rsidP="002B36EF">
      <w:r w:rsidRPr="00E54D37">
        <w:drawing>
          <wp:inline distT="0" distB="0" distL="0" distR="0" wp14:anchorId="0C6C03AC" wp14:editId="44EE6DC0">
            <wp:extent cx="5943600" cy="317119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2CB2" w14:textId="730BE472" w:rsidR="002B36EF" w:rsidRPr="009319B7" w:rsidRDefault="002B36EF" w:rsidP="002B36EF">
      <w:pPr>
        <w:rPr>
          <w:b/>
          <w:bCs/>
        </w:rPr>
      </w:pPr>
      <w:r w:rsidRPr="009319B7">
        <w:rPr>
          <w:rFonts w:hint="eastAsia"/>
          <w:b/>
          <w:bCs/>
        </w:rPr>
        <w:t>拎清重点，</w:t>
      </w:r>
      <w:r w:rsidRPr="009319B7">
        <w:rPr>
          <w:rFonts w:hint="eastAsia"/>
          <w:b/>
          <w:bCs/>
        </w:rPr>
        <w:t>HCS</w:t>
      </w:r>
      <w:r w:rsidRPr="009319B7">
        <w:rPr>
          <w:rFonts w:hint="eastAsia"/>
          <w:b/>
          <w:bCs/>
        </w:rPr>
        <w:t>，</w:t>
      </w:r>
      <w:r w:rsidRPr="009319B7">
        <w:rPr>
          <w:rFonts w:hint="eastAsia"/>
          <w:b/>
          <w:bCs/>
        </w:rPr>
        <w:t>SMW</w:t>
      </w:r>
      <w:r w:rsidRPr="009319B7">
        <w:rPr>
          <w:rFonts w:hint="eastAsia"/>
          <w:b/>
          <w:bCs/>
        </w:rPr>
        <w:t>分数都非常低，不要再这类题型上浪费时间</w:t>
      </w:r>
    </w:p>
    <w:p w14:paraId="59498F02" w14:textId="1C33B9B6" w:rsidR="00591F2A" w:rsidRPr="00591F2A" w:rsidRDefault="00591F2A" w:rsidP="00591F2A">
      <w:pPr>
        <w:pStyle w:val="Heading2"/>
      </w:pPr>
      <w:r>
        <w:lastRenderedPageBreak/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33EC9C5A" w14:textId="72BEB555" w:rsidR="00905F29" w:rsidRDefault="00905F29" w:rsidP="00905F29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7445" w14:textId="77777777" w:rsidR="00905F29" w:rsidRPr="00905F29" w:rsidRDefault="00905F29" w:rsidP="00905F29"/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6E2BBF1D" w14:textId="3F9F0751" w:rsidR="00905F29" w:rsidRDefault="00905F29" w:rsidP="00531B16">
      <w:pPr>
        <w:pStyle w:val="Heading3"/>
      </w:pPr>
      <w:r>
        <w:t>Sample</w:t>
      </w:r>
    </w:p>
    <w:p w14:paraId="64C949D4" w14:textId="52E88C4F" w:rsidR="00905F29" w:rsidRDefault="00CC488C" w:rsidP="00905F29">
      <w:r w:rsidRPr="00CC488C">
        <w:drawing>
          <wp:inline distT="0" distB="0" distL="0" distR="0" wp14:anchorId="19A1A986" wp14:editId="670A9C9B">
            <wp:extent cx="5943600" cy="3100705"/>
            <wp:effectExtent l="0" t="0" r="0" b="444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BA364" w14:textId="5C98145C" w:rsidR="00531B16" w:rsidRDefault="00531B16" w:rsidP="00905F29"/>
    <w:p w14:paraId="5151EFE0" w14:textId="4F6C5823" w:rsidR="00531B16" w:rsidRDefault="00531B16" w:rsidP="00905F29"/>
    <w:p w14:paraId="0A7E28E9" w14:textId="77777777" w:rsidR="00531B16" w:rsidRPr="00905F29" w:rsidRDefault="00531B16" w:rsidP="00905F29"/>
    <w:p w14:paraId="58ACDDB3" w14:textId="2213BEAB" w:rsidR="00905F29" w:rsidRDefault="00905F29" w:rsidP="00905F29">
      <w:pPr>
        <w:pStyle w:val="Heading3"/>
      </w:pPr>
      <w:r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6090810F" w:rsidR="00E31186" w:rsidRDefault="00E31186" w:rsidP="00591F2A"/>
    <w:p w14:paraId="22B3F863" w14:textId="03E79240" w:rsidR="007E7CD9" w:rsidRDefault="007E7CD9" w:rsidP="007E7CD9">
      <w:pPr>
        <w:pStyle w:val="Heading3"/>
      </w:pPr>
      <w:r>
        <w:rPr>
          <w:rFonts w:hint="eastAsia"/>
        </w:rPr>
        <w:t>总结</w:t>
      </w:r>
    </w:p>
    <w:p w14:paraId="65E24B6F" w14:textId="6E8662D9" w:rsidR="007E7CD9" w:rsidRPr="00722343" w:rsidRDefault="007E7CD9" w:rsidP="00F065B0">
      <w:pPr>
        <w:pStyle w:val="ListBullet"/>
        <w:rPr>
          <w:b/>
          <w:bCs/>
        </w:rPr>
      </w:pPr>
      <w:r w:rsidRPr="00722343">
        <w:rPr>
          <w:rFonts w:hint="eastAsia"/>
          <w:b/>
          <w:bCs/>
        </w:rPr>
        <w:t>和</w:t>
      </w:r>
      <w:r w:rsidRPr="00722343">
        <w:rPr>
          <w:rFonts w:hint="eastAsia"/>
          <w:b/>
          <w:bCs/>
        </w:rPr>
        <w:t>Reading</w:t>
      </w:r>
      <w:r w:rsidRPr="00722343">
        <w:rPr>
          <w:rFonts w:hint="eastAsia"/>
          <w:b/>
          <w:bCs/>
        </w:rPr>
        <w:t>中多选题一样，选错倒扣分</w:t>
      </w:r>
    </w:p>
    <w:p w14:paraId="34DF23EA" w14:textId="77777777" w:rsidR="007E7CD9" w:rsidRDefault="007E7CD9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3BD29417" w:rsidR="005C6B8F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18881B96" w14:textId="48CECB9B" w:rsidR="00B05B06" w:rsidRPr="00911E69" w:rsidRDefault="00B05B06" w:rsidP="005C6B8F">
      <w:pPr>
        <w:rPr>
          <w:rFonts w:hint="eastAsia"/>
          <w:b/>
          <w:bCs/>
          <w:color w:val="7030A0"/>
        </w:rPr>
      </w:pPr>
      <w:r>
        <w:rPr>
          <w:rFonts w:hint="eastAsia"/>
          <w:b/>
          <w:bCs/>
          <w:color w:val="7030A0"/>
        </w:rPr>
        <w:t>总共就一分，不要浪费时间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17D5A789" w:rsidR="00230BE1" w:rsidRDefault="000E2A61" w:rsidP="00230BE1">
      <w:r w:rsidRPr="000E2A61">
        <w:rPr>
          <w:rFonts w:asciiTheme="majorHAnsi" w:eastAsiaTheme="majorEastAsia" w:hAnsiTheme="majorHAnsi" w:cstheme="majorBidi" w:hint="eastAsia"/>
          <w:color w:val="1F3763" w:themeColor="accent1" w:themeShade="7F"/>
          <w:sz w:val="24"/>
          <w:szCs w:val="24"/>
        </w:rPr>
        <w:t>总结</w:t>
      </w:r>
    </w:p>
    <w:p w14:paraId="4ACC52B7" w14:textId="6850037E" w:rsidR="000E2A61" w:rsidRPr="000E2A61" w:rsidRDefault="000E2A61" w:rsidP="00230BE1">
      <w:pPr>
        <w:rPr>
          <w:rFonts w:hint="eastAsia"/>
          <w:b/>
          <w:bCs/>
        </w:rPr>
      </w:pPr>
      <w:r w:rsidRPr="000E2A61">
        <w:rPr>
          <w:rFonts w:hint="eastAsia"/>
          <w:b/>
          <w:bCs/>
        </w:rPr>
        <w:t>没什么难度</w:t>
      </w:r>
      <w:r w:rsidR="00034CDE">
        <w:rPr>
          <w:rFonts w:hint="eastAsia"/>
          <w:b/>
          <w:bCs/>
        </w:rPr>
        <w:t>，分值低不要浪费时间</w:t>
      </w:r>
    </w:p>
    <w:p w14:paraId="1569D1D7" w14:textId="77777777" w:rsidR="000E2A61" w:rsidRPr="00230BE1" w:rsidRDefault="000E2A6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lastRenderedPageBreak/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7777777" w:rsidR="00230BE1" w:rsidRPr="00230BE1" w:rsidRDefault="00230BE1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lastRenderedPageBreak/>
        <w:t>Tips</w:t>
      </w:r>
    </w:p>
    <w:p w14:paraId="05F14000" w14:textId="7137FF4E" w:rsidR="00116C16" w:rsidRDefault="00116C16" w:rsidP="00116C16">
      <w:r>
        <w:t>More correct words, more points: Write down every correct word you heard and fit it in even you don’t know where</w:t>
      </w:r>
    </w:p>
    <w:p w14:paraId="35368426" w14:textId="0C0736FB" w:rsidR="00786236" w:rsidRPr="00786236" w:rsidRDefault="00DA3CD4" w:rsidP="00786236">
      <w:r w:rsidRPr="00DA3CD4">
        <w:drawing>
          <wp:inline distT="0" distB="0" distL="0" distR="0" wp14:anchorId="0BD4FA94" wp14:editId="14B6E958">
            <wp:extent cx="5943600" cy="332232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6F3FD" w14:textId="214B0C06" w:rsidR="00786236" w:rsidRDefault="00786236" w:rsidP="00786236"/>
    <w:p w14:paraId="57191739" w14:textId="146A7E21" w:rsidR="00786236" w:rsidRDefault="00786236" w:rsidP="00786236">
      <w:pPr>
        <w:pStyle w:val="Heading3"/>
      </w:pPr>
      <w:r>
        <w:rPr>
          <w:rFonts w:hint="eastAsia"/>
        </w:rPr>
        <w:t>总结</w:t>
      </w:r>
    </w:p>
    <w:p w14:paraId="54756877" w14:textId="11FD30C5" w:rsidR="00786236" w:rsidRPr="00CE3789" w:rsidRDefault="00786236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类似</w:t>
      </w:r>
      <w:r w:rsidRPr="00CE3789">
        <w:rPr>
          <w:rFonts w:hint="eastAsia"/>
          <w:b/>
          <w:bCs/>
        </w:rPr>
        <w:t>RS</w:t>
      </w:r>
      <w:r w:rsidRPr="00CE3789">
        <w:rPr>
          <w:rFonts w:hint="eastAsia"/>
          <w:b/>
          <w:bCs/>
        </w:rPr>
        <w:t>，但是</w:t>
      </w:r>
      <w:r w:rsidRPr="00CE3789">
        <w:rPr>
          <w:rFonts w:hint="eastAsia"/>
          <w:b/>
          <w:bCs/>
        </w:rPr>
        <w:t>RS</w:t>
      </w:r>
      <w:r w:rsidRPr="00CE3789">
        <w:rPr>
          <w:rFonts w:hint="eastAsia"/>
          <w:b/>
          <w:bCs/>
        </w:rPr>
        <w:t>不强调内容，而</w:t>
      </w: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则相反</w:t>
      </w:r>
    </w:p>
    <w:p w14:paraId="3944A299" w14:textId="31EB5B42" w:rsidR="005168E4" w:rsidRPr="00CE3789" w:rsidRDefault="005168E4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分值极高，且影响</w:t>
      </w:r>
      <w:r w:rsidRPr="00CE3789">
        <w:rPr>
          <w:rFonts w:hint="eastAsia"/>
          <w:b/>
          <w:bCs/>
        </w:rPr>
        <w:t>Listening</w:t>
      </w:r>
      <w:r w:rsidRPr="00CE3789">
        <w:rPr>
          <w:b/>
          <w:bCs/>
        </w:rPr>
        <w:t xml:space="preserve"> &amp; </w:t>
      </w:r>
      <w:r w:rsidRPr="00CE3789">
        <w:rPr>
          <w:rFonts w:hint="eastAsia"/>
          <w:b/>
          <w:bCs/>
        </w:rPr>
        <w:t>Writing</w:t>
      </w:r>
    </w:p>
    <w:p w14:paraId="2D18C074" w14:textId="457C3B96" w:rsidR="00CE3789" w:rsidRPr="00DA3CD4" w:rsidRDefault="00CE3789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写对一个单词给一分，</w:t>
      </w:r>
      <w:r w:rsidRPr="00CE3789">
        <w:rPr>
          <w:rFonts w:hint="eastAsia"/>
          <w:b/>
          <w:bCs/>
          <w:color w:val="FF0000"/>
        </w:rPr>
        <w:t>写错不扣分</w:t>
      </w:r>
      <w:r>
        <w:rPr>
          <w:rFonts w:hint="eastAsia"/>
          <w:b/>
          <w:bCs/>
          <w:color w:val="FF0000"/>
        </w:rPr>
        <w:t xml:space="preserve"> </w:t>
      </w:r>
      <w:r>
        <w:rPr>
          <w:rFonts w:hint="eastAsia"/>
          <w:b/>
          <w:bCs/>
          <w:color w:val="FF0000"/>
        </w:rPr>
        <w:t>（如果不确定单词拼写等，就都写上去）</w:t>
      </w:r>
    </w:p>
    <w:p w14:paraId="4A06C8E0" w14:textId="2D056A57" w:rsidR="00DA3CD4" w:rsidRPr="00CE3789" w:rsidRDefault="00DA3CD4" w:rsidP="00DA3CD4">
      <w:pPr>
        <w:pStyle w:val="ListBullet"/>
        <w:numPr>
          <w:ilvl w:val="0"/>
          <w:numId w:val="0"/>
        </w:numPr>
        <w:rPr>
          <w:rFonts w:hint="eastAsia"/>
          <w:b/>
          <w:bCs/>
        </w:rPr>
      </w:pPr>
      <w:r>
        <w:rPr>
          <w:rFonts w:hint="eastAsia"/>
          <w:b/>
          <w:bCs/>
        </w:rPr>
        <w:t>With</w:t>
      </w:r>
      <w:r>
        <w:rPr>
          <w:b/>
          <w:bCs/>
        </w:rPr>
        <w:t xml:space="preserve"> pack changing significantly for the past 300 years</w:t>
      </w:r>
    </w:p>
    <w:sectPr w:rsidR="00DA3CD4" w:rsidRPr="00CE3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32375D1"/>
    <w:multiLevelType w:val="hybridMultilevel"/>
    <w:tmpl w:val="CCE86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06C70"/>
    <w:rsid w:val="00012427"/>
    <w:rsid w:val="00015B6F"/>
    <w:rsid w:val="00022705"/>
    <w:rsid w:val="00025406"/>
    <w:rsid w:val="00034CDE"/>
    <w:rsid w:val="000356A5"/>
    <w:rsid w:val="000432F6"/>
    <w:rsid w:val="00047B5E"/>
    <w:rsid w:val="000539AF"/>
    <w:rsid w:val="00055BEE"/>
    <w:rsid w:val="00065414"/>
    <w:rsid w:val="00073526"/>
    <w:rsid w:val="0008626E"/>
    <w:rsid w:val="000A0581"/>
    <w:rsid w:val="000A403C"/>
    <w:rsid w:val="000C025E"/>
    <w:rsid w:val="000C18DE"/>
    <w:rsid w:val="000C2D2C"/>
    <w:rsid w:val="000E038C"/>
    <w:rsid w:val="000E2A61"/>
    <w:rsid w:val="000E2B3F"/>
    <w:rsid w:val="000E43D2"/>
    <w:rsid w:val="000E4EB7"/>
    <w:rsid w:val="000E62B6"/>
    <w:rsid w:val="000E6321"/>
    <w:rsid w:val="000E7B86"/>
    <w:rsid w:val="000F02EA"/>
    <w:rsid w:val="000F3950"/>
    <w:rsid w:val="000F4618"/>
    <w:rsid w:val="00102BC8"/>
    <w:rsid w:val="00103F95"/>
    <w:rsid w:val="00116C16"/>
    <w:rsid w:val="001419FD"/>
    <w:rsid w:val="0015249E"/>
    <w:rsid w:val="001645BA"/>
    <w:rsid w:val="00166AB1"/>
    <w:rsid w:val="001751BE"/>
    <w:rsid w:val="00180D42"/>
    <w:rsid w:val="0019055D"/>
    <w:rsid w:val="00190ECE"/>
    <w:rsid w:val="001A6D2D"/>
    <w:rsid w:val="001B624C"/>
    <w:rsid w:val="001C4ADD"/>
    <w:rsid w:val="001D0A42"/>
    <w:rsid w:val="001D14B4"/>
    <w:rsid w:val="001E127C"/>
    <w:rsid w:val="001E287F"/>
    <w:rsid w:val="001F5267"/>
    <w:rsid w:val="0020535A"/>
    <w:rsid w:val="0021089A"/>
    <w:rsid w:val="00212517"/>
    <w:rsid w:val="00225B65"/>
    <w:rsid w:val="0022725C"/>
    <w:rsid w:val="00230BE1"/>
    <w:rsid w:val="0024044A"/>
    <w:rsid w:val="00250531"/>
    <w:rsid w:val="00262855"/>
    <w:rsid w:val="0026608C"/>
    <w:rsid w:val="002734C6"/>
    <w:rsid w:val="00287842"/>
    <w:rsid w:val="00293283"/>
    <w:rsid w:val="002A1A1B"/>
    <w:rsid w:val="002A1FD4"/>
    <w:rsid w:val="002A6365"/>
    <w:rsid w:val="002B0D42"/>
    <w:rsid w:val="002B36EF"/>
    <w:rsid w:val="002B4D19"/>
    <w:rsid w:val="002B669F"/>
    <w:rsid w:val="002D794C"/>
    <w:rsid w:val="002E1E13"/>
    <w:rsid w:val="002F5CCE"/>
    <w:rsid w:val="00306956"/>
    <w:rsid w:val="0031161D"/>
    <w:rsid w:val="00324F46"/>
    <w:rsid w:val="003523EF"/>
    <w:rsid w:val="00354BF2"/>
    <w:rsid w:val="00356B17"/>
    <w:rsid w:val="003665B3"/>
    <w:rsid w:val="0038088E"/>
    <w:rsid w:val="00381035"/>
    <w:rsid w:val="003919D2"/>
    <w:rsid w:val="00394F8E"/>
    <w:rsid w:val="0039714C"/>
    <w:rsid w:val="003A078E"/>
    <w:rsid w:val="003C1ED3"/>
    <w:rsid w:val="003C1F22"/>
    <w:rsid w:val="003C6744"/>
    <w:rsid w:val="003D58EE"/>
    <w:rsid w:val="003E080D"/>
    <w:rsid w:val="003E1F56"/>
    <w:rsid w:val="003E4B23"/>
    <w:rsid w:val="003E4B9E"/>
    <w:rsid w:val="003E600F"/>
    <w:rsid w:val="003E723F"/>
    <w:rsid w:val="00402143"/>
    <w:rsid w:val="00406339"/>
    <w:rsid w:val="00424391"/>
    <w:rsid w:val="00437C2A"/>
    <w:rsid w:val="00440A54"/>
    <w:rsid w:val="00441BBF"/>
    <w:rsid w:val="00441CA5"/>
    <w:rsid w:val="00441E51"/>
    <w:rsid w:val="00444732"/>
    <w:rsid w:val="00446453"/>
    <w:rsid w:val="00464713"/>
    <w:rsid w:val="00466306"/>
    <w:rsid w:val="00491830"/>
    <w:rsid w:val="004A3B60"/>
    <w:rsid w:val="004B10B3"/>
    <w:rsid w:val="004B576D"/>
    <w:rsid w:val="004B74C8"/>
    <w:rsid w:val="004C08EF"/>
    <w:rsid w:val="004C32F9"/>
    <w:rsid w:val="004C6B07"/>
    <w:rsid w:val="004D3233"/>
    <w:rsid w:val="004E249C"/>
    <w:rsid w:val="004E25A9"/>
    <w:rsid w:val="004E33D0"/>
    <w:rsid w:val="004E6AB3"/>
    <w:rsid w:val="004F5F8D"/>
    <w:rsid w:val="00514536"/>
    <w:rsid w:val="005168E4"/>
    <w:rsid w:val="0052061A"/>
    <w:rsid w:val="00520D53"/>
    <w:rsid w:val="00531B16"/>
    <w:rsid w:val="00532A54"/>
    <w:rsid w:val="00537507"/>
    <w:rsid w:val="0054588D"/>
    <w:rsid w:val="005466A2"/>
    <w:rsid w:val="00547724"/>
    <w:rsid w:val="00563AAC"/>
    <w:rsid w:val="0058740E"/>
    <w:rsid w:val="005913A0"/>
    <w:rsid w:val="00591DD3"/>
    <w:rsid w:val="00591F2A"/>
    <w:rsid w:val="005950D1"/>
    <w:rsid w:val="005C440D"/>
    <w:rsid w:val="005C4F8F"/>
    <w:rsid w:val="005C6B8F"/>
    <w:rsid w:val="005D478F"/>
    <w:rsid w:val="005D55CA"/>
    <w:rsid w:val="005E4CA9"/>
    <w:rsid w:val="005F6F8C"/>
    <w:rsid w:val="00603346"/>
    <w:rsid w:val="006053C7"/>
    <w:rsid w:val="00605CFA"/>
    <w:rsid w:val="00617BA7"/>
    <w:rsid w:val="0064096E"/>
    <w:rsid w:val="006538C5"/>
    <w:rsid w:val="00654F19"/>
    <w:rsid w:val="0068327F"/>
    <w:rsid w:val="00683EAC"/>
    <w:rsid w:val="006851F5"/>
    <w:rsid w:val="006943A5"/>
    <w:rsid w:val="006B1998"/>
    <w:rsid w:val="006B227D"/>
    <w:rsid w:val="006D1F3B"/>
    <w:rsid w:val="006D7EA3"/>
    <w:rsid w:val="006F0F1E"/>
    <w:rsid w:val="006F4B46"/>
    <w:rsid w:val="006F5342"/>
    <w:rsid w:val="006F6059"/>
    <w:rsid w:val="007006E9"/>
    <w:rsid w:val="00701A78"/>
    <w:rsid w:val="007108AE"/>
    <w:rsid w:val="007114B7"/>
    <w:rsid w:val="00713AF6"/>
    <w:rsid w:val="0072037D"/>
    <w:rsid w:val="00722343"/>
    <w:rsid w:val="00723F26"/>
    <w:rsid w:val="00724F1D"/>
    <w:rsid w:val="00726A08"/>
    <w:rsid w:val="00731D17"/>
    <w:rsid w:val="00740D15"/>
    <w:rsid w:val="00741865"/>
    <w:rsid w:val="0075484D"/>
    <w:rsid w:val="00760BB8"/>
    <w:rsid w:val="00762409"/>
    <w:rsid w:val="007664D3"/>
    <w:rsid w:val="00771385"/>
    <w:rsid w:val="00776A9F"/>
    <w:rsid w:val="007800FB"/>
    <w:rsid w:val="00781762"/>
    <w:rsid w:val="00786236"/>
    <w:rsid w:val="00792342"/>
    <w:rsid w:val="007A53E1"/>
    <w:rsid w:val="007B4447"/>
    <w:rsid w:val="007C105F"/>
    <w:rsid w:val="007C3355"/>
    <w:rsid w:val="007D5E5C"/>
    <w:rsid w:val="007E5B90"/>
    <w:rsid w:val="007E7CD9"/>
    <w:rsid w:val="007F0656"/>
    <w:rsid w:val="007F1E9E"/>
    <w:rsid w:val="00802635"/>
    <w:rsid w:val="00821691"/>
    <w:rsid w:val="00821722"/>
    <w:rsid w:val="0083569A"/>
    <w:rsid w:val="00835FC8"/>
    <w:rsid w:val="00864FA9"/>
    <w:rsid w:val="0087207B"/>
    <w:rsid w:val="0087267D"/>
    <w:rsid w:val="008750D8"/>
    <w:rsid w:val="008B7A49"/>
    <w:rsid w:val="008C6087"/>
    <w:rsid w:val="008E0073"/>
    <w:rsid w:val="008E477B"/>
    <w:rsid w:val="008F6181"/>
    <w:rsid w:val="00904ABA"/>
    <w:rsid w:val="00904AFB"/>
    <w:rsid w:val="00905E47"/>
    <w:rsid w:val="00905F29"/>
    <w:rsid w:val="00911E69"/>
    <w:rsid w:val="00917515"/>
    <w:rsid w:val="00923D14"/>
    <w:rsid w:val="00930A32"/>
    <w:rsid w:val="009319B7"/>
    <w:rsid w:val="00933176"/>
    <w:rsid w:val="00940C77"/>
    <w:rsid w:val="00970348"/>
    <w:rsid w:val="00985202"/>
    <w:rsid w:val="00991297"/>
    <w:rsid w:val="00996910"/>
    <w:rsid w:val="009A342F"/>
    <w:rsid w:val="009A5B98"/>
    <w:rsid w:val="009B4C6F"/>
    <w:rsid w:val="009C017D"/>
    <w:rsid w:val="009C2F99"/>
    <w:rsid w:val="009D15B9"/>
    <w:rsid w:val="009E293E"/>
    <w:rsid w:val="009E3121"/>
    <w:rsid w:val="009F146D"/>
    <w:rsid w:val="009F26B2"/>
    <w:rsid w:val="00A03C57"/>
    <w:rsid w:val="00A24638"/>
    <w:rsid w:val="00A32C9D"/>
    <w:rsid w:val="00A36D4D"/>
    <w:rsid w:val="00A4404E"/>
    <w:rsid w:val="00A7382B"/>
    <w:rsid w:val="00A74C56"/>
    <w:rsid w:val="00A84885"/>
    <w:rsid w:val="00A90C21"/>
    <w:rsid w:val="00A93B8F"/>
    <w:rsid w:val="00A96BB2"/>
    <w:rsid w:val="00AA2349"/>
    <w:rsid w:val="00AA3594"/>
    <w:rsid w:val="00AB78F2"/>
    <w:rsid w:val="00AC4915"/>
    <w:rsid w:val="00AD3D24"/>
    <w:rsid w:val="00AF7766"/>
    <w:rsid w:val="00B01EE4"/>
    <w:rsid w:val="00B03DE7"/>
    <w:rsid w:val="00B05B06"/>
    <w:rsid w:val="00B13D71"/>
    <w:rsid w:val="00B20F93"/>
    <w:rsid w:val="00B22F55"/>
    <w:rsid w:val="00B269F2"/>
    <w:rsid w:val="00B3456E"/>
    <w:rsid w:val="00B50300"/>
    <w:rsid w:val="00B6613F"/>
    <w:rsid w:val="00B66B11"/>
    <w:rsid w:val="00B76890"/>
    <w:rsid w:val="00B87053"/>
    <w:rsid w:val="00B87E45"/>
    <w:rsid w:val="00BA19AB"/>
    <w:rsid w:val="00BA6A56"/>
    <w:rsid w:val="00BA6CF6"/>
    <w:rsid w:val="00BB1B33"/>
    <w:rsid w:val="00BC171B"/>
    <w:rsid w:val="00BC51D0"/>
    <w:rsid w:val="00BD4BBB"/>
    <w:rsid w:val="00BE3454"/>
    <w:rsid w:val="00BE3B96"/>
    <w:rsid w:val="00BF1007"/>
    <w:rsid w:val="00C251DC"/>
    <w:rsid w:val="00C46857"/>
    <w:rsid w:val="00C741D4"/>
    <w:rsid w:val="00C936E4"/>
    <w:rsid w:val="00C93B28"/>
    <w:rsid w:val="00C94287"/>
    <w:rsid w:val="00CA2372"/>
    <w:rsid w:val="00CA2FF9"/>
    <w:rsid w:val="00CB15F2"/>
    <w:rsid w:val="00CB1EA1"/>
    <w:rsid w:val="00CB2A19"/>
    <w:rsid w:val="00CC3416"/>
    <w:rsid w:val="00CC488C"/>
    <w:rsid w:val="00CC7BF0"/>
    <w:rsid w:val="00CD1B95"/>
    <w:rsid w:val="00CE3789"/>
    <w:rsid w:val="00CE588E"/>
    <w:rsid w:val="00CF1A18"/>
    <w:rsid w:val="00CF2F95"/>
    <w:rsid w:val="00CF3664"/>
    <w:rsid w:val="00D04333"/>
    <w:rsid w:val="00D06F59"/>
    <w:rsid w:val="00D11766"/>
    <w:rsid w:val="00D2491C"/>
    <w:rsid w:val="00D26ED7"/>
    <w:rsid w:val="00D3790E"/>
    <w:rsid w:val="00D47C02"/>
    <w:rsid w:val="00D521E2"/>
    <w:rsid w:val="00D53A2D"/>
    <w:rsid w:val="00D57368"/>
    <w:rsid w:val="00D63388"/>
    <w:rsid w:val="00DA3CD4"/>
    <w:rsid w:val="00DB2F35"/>
    <w:rsid w:val="00DB38AC"/>
    <w:rsid w:val="00DB6590"/>
    <w:rsid w:val="00DB778A"/>
    <w:rsid w:val="00DC68A6"/>
    <w:rsid w:val="00DD3B71"/>
    <w:rsid w:val="00DD4A68"/>
    <w:rsid w:val="00DD5765"/>
    <w:rsid w:val="00DE417F"/>
    <w:rsid w:val="00DE5AAE"/>
    <w:rsid w:val="00DE5D97"/>
    <w:rsid w:val="00DE738F"/>
    <w:rsid w:val="00DF51A1"/>
    <w:rsid w:val="00E01E6A"/>
    <w:rsid w:val="00E04F0B"/>
    <w:rsid w:val="00E13C31"/>
    <w:rsid w:val="00E31186"/>
    <w:rsid w:val="00E4579F"/>
    <w:rsid w:val="00E54D37"/>
    <w:rsid w:val="00E6032C"/>
    <w:rsid w:val="00E65877"/>
    <w:rsid w:val="00E66CB5"/>
    <w:rsid w:val="00E671FA"/>
    <w:rsid w:val="00E72325"/>
    <w:rsid w:val="00E723B8"/>
    <w:rsid w:val="00E82836"/>
    <w:rsid w:val="00EA77F5"/>
    <w:rsid w:val="00EB07D2"/>
    <w:rsid w:val="00EB6E63"/>
    <w:rsid w:val="00EB6E87"/>
    <w:rsid w:val="00EC51E4"/>
    <w:rsid w:val="00EF2F2B"/>
    <w:rsid w:val="00F03D81"/>
    <w:rsid w:val="00F045D5"/>
    <w:rsid w:val="00F065B0"/>
    <w:rsid w:val="00F07557"/>
    <w:rsid w:val="00F157D4"/>
    <w:rsid w:val="00F16649"/>
    <w:rsid w:val="00F37657"/>
    <w:rsid w:val="00F44101"/>
    <w:rsid w:val="00F60467"/>
    <w:rsid w:val="00F66DE2"/>
    <w:rsid w:val="00F71952"/>
    <w:rsid w:val="00F71BA0"/>
    <w:rsid w:val="00F740E4"/>
    <w:rsid w:val="00F84AE7"/>
    <w:rsid w:val="00F92CA9"/>
    <w:rsid w:val="00F95CA8"/>
    <w:rsid w:val="00F9666F"/>
    <w:rsid w:val="00FB3F0A"/>
    <w:rsid w:val="00FC1A66"/>
    <w:rsid w:val="00FC43B3"/>
    <w:rsid w:val="00FD0EB1"/>
    <w:rsid w:val="00FE6CB6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5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0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7.jpeg"/><Relationship Id="rId17" Type="http://schemas.openxmlformats.org/officeDocument/2006/relationships/hyperlink" Target="https://www.apeuni.com/zh-CN/practice/shadowing/117" TargetMode="External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4.png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www.apeuni.com/zh-CN/practice/shadowing/319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theme" Target="theme/theme1.xml"/><Relationship Id="rId10" Type="http://schemas.openxmlformats.org/officeDocument/2006/relationships/image" Target="media/image5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hyperlink" Target="https://www.apeuni.com/zh-CN/practice/answer_questions/13" TargetMode="External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image" Target="media/image2.png"/><Relationship Id="rId71" Type="http://schemas.openxmlformats.org/officeDocument/2006/relationships/image" Target="media/image63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8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1.png"/><Relationship Id="rId105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hyperlink" Target="https://www.apeuni.com/zh-CN/practice/shadowing/317" TargetMode="External"/><Relationship Id="rId46" Type="http://schemas.openxmlformats.org/officeDocument/2006/relationships/image" Target="media/image38.png"/><Relationship Id="rId67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2</TotalTime>
  <Pages>51</Pages>
  <Words>1569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304</cp:revision>
  <dcterms:created xsi:type="dcterms:W3CDTF">2019-12-03T02:35:00Z</dcterms:created>
  <dcterms:modified xsi:type="dcterms:W3CDTF">2020-09-26T10:46:00Z</dcterms:modified>
</cp:coreProperties>
</file>